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horzAnchor="margin" w:tblpX="108" w:tblpY="370"/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0"/>
        <w:gridCol w:w="3969"/>
        <w:gridCol w:w="4185"/>
      </w:tblGrid>
      <w:tr w:rsidR="00DE13D7" w:rsidRPr="00DE13D7" w14:paraId="178816E7" w14:textId="77777777" w:rsidTr="00AE4BFB">
        <w:trPr>
          <w:trHeight w:val="560"/>
        </w:trPr>
        <w:tc>
          <w:tcPr>
            <w:tcW w:w="2160" w:type="dxa"/>
            <w:vAlign w:val="center"/>
          </w:tcPr>
          <w:p w14:paraId="6AC3D877" w14:textId="77777777" w:rsidR="009630A4" w:rsidRPr="00DE13D7" w:rsidRDefault="009630A4" w:rsidP="00AE4BFB">
            <w:pPr>
              <w:spacing w:line="0" w:lineRule="atLeast"/>
              <w:rPr>
                <w:rFonts w:ascii="Calibri" w:hAnsi="Calibri" w:cs="Calibri"/>
                <w:b/>
                <w:sz w:val="22"/>
                <w:szCs w:val="22"/>
              </w:rPr>
            </w:pPr>
            <w:r w:rsidRPr="00DE13D7">
              <w:rPr>
                <w:rFonts w:ascii="Calibri" w:hAnsi="Calibri" w:cs="Calibri"/>
                <w:b/>
                <w:sz w:val="22"/>
                <w:szCs w:val="22"/>
              </w:rPr>
              <w:t>Project Name</w:t>
            </w:r>
          </w:p>
        </w:tc>
        <w:tc>
          <w:tcPr>
            <w:tcW w:w="8154" w:type="dxa"/>
            <w:gridSpan w:val="2"/>
            <w:vAlign w:val="center"/>
          </w:tcPr>
          <w:p w14:paraId="76543527" w14:textId="77777777" w:rsidR="009630A4" w:rsidRPr="00DE13D7" w:rsidRDefault="009630A4" w:rsidP="00AE4BFB">
            <w:pPr>
              <w:spacing w:line="0" w:lineRule="atLeas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E13D7" w:rsidRPr="00DE13D7" w14:paraId="7792C90B" w14:textId="77777777" w:rsidTr="00AE4BFB">
        <w:trPr>
          <w:trHeight w:val="699"/>
        </w:trPr>
        <w:tc>
          <w:tcPr>
            <w:tcW w:w="2160" w:type="dxa"/>
            <w:vAlign w:val="center"/>
          </w:tcPr>
          <w:p w14:paraId="5AE3479A" w14:textId="77777777" w:rsidR="009630A4" w:rsidRPr="00DE13D7" w:rsidRDefault="009630A4" w:rsidP="00AE4BFB">
            <w:pPr>
              <w:spacing w:line="0" w:lineRule="atLeast"/>
              <w:rPr>
                <w:rFonts w:ascii="Calibri" w:hAnsi="Calibri" w:cs="Calibri"/>
                <w:b/>
                <w:sz w:val="22"/>
                <w:szCs w:val="22"/>
              </w:rPr>
            </w:pPr>
            <w:r w:rsidRPr="00DE13D7">
              <w:rPr>
                <w:rFonts w:ascii="Calibri" w:hAnsi="Calibri" w:cs="Calibri"/>
                <w:b/>
                <w:sz w:val="22"/>
                <w:szCs w:val="22"/>
              </w:rPr>
              <w:t>Project</w:t>
            </w:r>
          </w:p>
          <w:p w14:paraId="5C3EB4D0" w14:textId="77777777" w:rsidR="009630A4" w:rsidRPr="00DE13D7" w:rsidRDefault="009630A4" w:rsidP="00AE4BFB">
            <w:pPr>
              <w:spacing w:line="0" w:lineRule="atLeas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b/>
                <w:sz w:val="22"/>
                <w:szCs w:val="22"/>
              </w:rPr>
              <w:t>Representative</w:t>
            </w:r>
          </w:p>
        </w:tc>
        <w:tc>
          <w:tcPr>
            <w:tcW w:w="3969" w:type="dxa"/>
          </w:tcPr>
          <w:p w14:paraId="6CAB6F8B" w14:textId="5DC95B33" w:rsidR="009630A4" w:rsidRPr="00DE13D7" w:rsidRDefault="009630A4" w:rsidP="00AE4BFB">
            <w:pPr>
              <w:spacing w:line="0" w:lineRule="atLeas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Affiliation</w:t>
            </w:r>
            <w:r w:rsidR="00ED0F47">
              <w:rPr>
                <w:rFonts w:ascii="Calibri" w:hAnsi="Calibri" w:cs="Calibri"/>
                <w:sz w:val="22"/>
                <w:szCs w:val="22"/>
              </w:rPr>
              <w:t>*</w:t>
            </w:r>
            <w:r w:rsidR="00ED0F47">
              <w:rPr>
                <w:rFonts w:ascii="Calibri" w:hAnsi="Calibri" w:cs="Calibri" w:hint="eastAsia"/>
                <w:sz w:val="22"/>
                <w:szCs w:val="22"/>
              </w:rPr>
              <w:t>:</w:t>
            </w:r>
          </w:p>
          <w:p w14:paraId="07E31B7D" w14:textId="77777777" w:rsidR="009630A4" w:rsidRPr="00DE13D7" w:rsidRDefault="009630A4" w:rsidP="00AE4BFB">
            <w:pPr>
              <w:spacing w:line="0" w:lineRule="atLeas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85" w:type="dxa"/>
          </w:tcPr>
          <w:p w14:paraId="2EA244C8" w14:textId="77777777" w:rsidR="009630A4" w:rsidRPr="00DE13D7" w:rsidRDefault="009630A4" w:rsidP="00AE4BFB">
            <w:pPr>
              <w:spacing w:line="0" w:lineRule="atLeas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Name:</w:t>
            </w:r>
          </w:p>
          <w:p w14:paraId="2235733E" w14:textId="77777777" w:rsidR="009630A4" w:rsidRPr="00DE13D7" w:rsidRDefault="009630A4" w:rsidP="00AE4BFB">
            <w:pPr>
              <w:spacing w:line="0" w:lineRule="atLeas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03366ED6" w14:textId="1CAE1787" w:rsidR="00580174" w:rsidRDefault="00580174" w:rsidP="009630A4">
      <w:pPr>
        <w:widowControl/>
        <w:ind w:leftChars="67" w:left="324" w:hangingChars="83" w:hanging="183"/>
        <w:jc w:val="left"/>
        <w:rPr>
          <w:rFonts w:ascii="Calibri" w:hAnsi="Calibri" w:cs="Calibri"/>
          <w:i/>
          <w:sz w:val="22"/>
          <w:szCs w:val="22"/>
        </w:rPr>
      </w:pPr>
    </w:p>
    <w:p w14:paraId="64168136" w14:textId="10BCA678" w:rsidR="00580174" w:rsidRPr="00AD3FBB" w:rsidRDefault="00580174" w:rsidP="009630A4">
      <w:pPr>
        <w:widowControl/>
        <w:ind w:leftChars="67" w:left="324" w:hangingChars="83" w:hanging="183"/>
        <w:jc w:val="left"/>
        <w:rPr>
          <w:rFonts w:ascii="Calibri" w:hAnsi="Calibri" w:cs="Calibri"/>
          <w:i/>
          <w:sz w:val="22"/>
          <w:szCs w:val="22"/>
        </w:rPr>
      </w:pPr>
      <w:r w:rsidRPr="009C308A">
        <w:rPr>
          <w:rFonts w:ascii="Calibri" w:hAnsi="Calibri" w:cs="Calibri"/>
          <w:i/>
          <w:sz w:val="22"/>
          <w:szCs w:val="22"/>
        </w:rPr>
        <w:t xml:space="preserve">*Affiliation refers to the organization or institute that you belong to. 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8"/>
      </w:tblGrid>
      <w:tr w:rsidR="00DE13D7" w:rsidRPr="00DE13D7" w14:paraId="4FFB304A" w14:textId="77777777" w:rsidTr="00AE4BFB">
        <w:trPr>
          <w:trHeight w:val="847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C8FF8" w14:textId="77777777" w:rsidR="009630A4" w:rsidRPr="00DE13D7" w:rsidRDefault="009630A4" w:rsidP="009630A4">
            <w:pPr>
              <w:pStyle w:val="ListParagraph"/>
              <w:widowControl/>
              <w:numPr>
                <w:ilvl w:val="0"/>
                <w:numId w:val="17"/>
              </w:numPr>
              <w:ind w:leftChars="0"/>
              <w:jc w:val="left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</w:rPr>
              <w:br w:type="page"/>
            </w:r>
            <w:r w:rsidRPr="00DE13D7">
              <w:rPr>
                <w:rFonts w:ascii="Calibri" w:hAnsi="Calibri" w:cs="Calibri"/>
                <w:b/>
                <w:sz w:val="24"/>
              </w:rPr>
              <w:t>Significance and Purpose the Research</w:t>
            </w:r>
          </w:p>
          <w:p w14:paraId="047A72F5" w14:textId="22F498D1" w:rsidR="009630A4" w:rsidRPr="00DE13D7" w:rsidRDefault="009630A4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1C9745F2" w14:textId="72631B58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50247CF3" w14:textId="22DA5BE2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2E03AC44" w14:textId="5DF48B43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098F6C06" w14:textId="5E2FDE1F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6D693116" w14:textId="77777777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5E75C8F8" w14:textId="67ABA9D5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3F9F451E" w14:textId="5C2B6996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087E8998" w14:textId="0FC3E6F2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  <w:bookmarkStart w:id="0" w:name="_GoBack"/>
            <w:bookmarkEnd w:id="0"/>
          </w:p>
          <w:p w14:paraId="697F8696" w14:textId="77777777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09D053E4" w14:textId="77777777" w:rsidR="00DE13D7" w:rsidRPr="00DE13D7" w:rsidRDefault="00DE13D7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10BCF390" w14:textId="77777777" w:rsidR="009630A4" w:rsidRPr="00DE13D7" w:rsidRDefault="009630A4" w:rsidP="009630A4">
            <w:pPr>
              <w:pStyle w:val="ListParagraph"/>
              <w:widowControl/>
              <w:numPr>
                <w:ilvl w:val="0"/>
                <w:numId w:val="16"/>
              </w:numPr>
              <w:ind w:leftChars="0"/>
              <w:jc w:val="left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t>Utilization Plan of Computational Resources</w:t>
            </w:r>
          </w:p>
          <w:p w14:paraId="3BD889FE" w14:textId="77777777" w:rsidR="009630A4" w:rsidRPr="00DE13D7" w:rsidRDefault="009630A4" w:rsidP="00AE4BFB">
            <w:pPr>
              <w:widowControl/>
              <w:jc w:val="left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t>Program Information</w:t>
            </w:r>
          </w:p>
          <w:tbl>
            <w:tblPr>
              <w:tblW w:w="9922" w:type="dxa"/>
              <w:tblInd w:w="28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778"/>
              <w:gridCol w:w="2665"/>
              <w:gridCol w:w="4479"/>
            </w:tblGrid>
            <w:tr w:rsidR="00DE13D7" w:rsidRPr="00DE13D7" w14:paraId="79B62DE3" w14:textId="77777777" w:rsidTr="00AE4BFB">
              <w:trPr>
                <w:trHeight w:val="398"/>
              </w:trPr>
              <w:tc>
                <w:tcPr>
                  <w:tcW w:w="2778" w:type="dxa"/>
                  <w:shd w:val="clear" w:color="auto" w:fill="D9D9D9" w:themeFill="background1" w:themeFillShade="D9"/>
                  <w:vAlign w:val="center"/>
                </w:tcPr>
                <w:p w14:paraId="7D32B554" w14:textId="77777777" w:rsidR="009630A4" w:rsidRPr="00DE13D7" w:rsidRDefault="009630A4" w:rsidP="00AE4BFB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>Program</w:t>
                  </w: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 xml:space="preserve">　</w:t>
                  </w: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>Name</w:t>
                  </w:r>
                </w:p>
              </w:tc>
              <w:tc>
                <w:tcPr>
                  <w:tcW w:w="2665" w:type="dxa"/>
                  <w:shd w:val="clear" w:color="auto" w:fill="D9D9D9" w:themeFill="background1" w:themeFillShade="D9"/>
                  <w:vAlign w:val="center"/>
                </w:tcPr>
                <w:p w14:paraId="1D63527A" w14:textId="77777777" w:rsidR="009630A4" w:rsidRPr="00DE13D7" w:rsidRDefault="009630A4" w:rsidP="00AE4BFB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>Maximum Number of Nodes</w:t>
                  </w:r>
                </w:p>
              </w:tc>
              <w:tc>
                <w:tcPr>
                  <w:tcW w:w="4479" w:type="dxa"/>
                  <w:shd w:val="clear" w:color="auto" w:fill="D9D9D9" w:themeFill="background1" w:themeFillShade="D9"/>
                  <w:vAlign w:val="center"/>
                </w:tcPr>
                <w:p w14:paraId="065FC8A6" w14:textId="77777777" w:rsidR="009630A4" w:rsidRPr="00DE13D7" w:rsidRDefault="009630A4" w:rsidP="00AE4BFB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 xml:space="preserve">Utilization History </w:t>
                  </w:r>
                </w:p>
                <w:p w14:paraId="23A12FDE" w14:textId="77777777" w:rsidR="009630A4" w:rsidRPr="00DE13D7" w:rsidRDefault="009630A4" w:rsidP="00AE4BFB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>(computational target, system used in the past)</w:t>
                  </w:r>
                </w:p>
              </w:tc>
            </w:tr>
            <w:tr w:rsidR="00DE13D7" w:rsidRPr="00DE13D7" w14:paraId="108072D2" w14:textId="77777777" w:rsidTr="00AE4BFB">
              <w:trPr>
                <w:trHeight w:val="398"/>
              </w:trPr>
              <w:tc>
                <w:tcPr>
                  <w:tcW w:w="2778" w:type="dxa"/>
                </w:tcPr>
                <w:p w14:paraId="5D0B604A" w14:textId="5D2878FA" w:rsidR="009630A4" w:rsidRPr="00DE13D7" w:rsidRDefault="009630A4" w:rsidP="00AE4BFB">
                  <w:pP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665" w:type="dxa"/>
                  <w:shd w:val="clear" w:color="auto" w:fill="auto"/>
                  <w:vAlign w:val="center"/>
                </w:tcPr>
                <w:p w14:paraId="1879D66B" w14:textId="47D1F81E" w:rsidR="009630A4" w:rsidRPr="00DE13D7" w:rsidRDefault="009630A4" w:rsidP="00AE4BFB">
                  <w:pP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4479" w:type="dxa"/>
                  <w:shd w:val="clear" w:color="auto" w:fill="auto"/>
                  <w:vAlign w:val="center"/>
                </w:tcPr>
                <w:p w14:paraId="1523910E" w14:textId="3A116163" w:rsidR="009630A4" w:rsidRPr="00DE13D7" w:rsidRDefault="009630A4" w:rsidP="00AE4BFB">
                  <w:pPr>
                    <w:jc w:val="left"/>
                    <w:rPr>
                      <w:rFonts w:ascii="Calibri" w:hAnsi="Calibri" w:cs="Calibri"/>
                    </w:rPr>
                  </w:pPr>
                </w:p>
              </w:tc>
            </w:tr>
            <w:tr w:rsidR="00DE13D7" w:rsidRPr="00DE13D7" w14:paraId="6F94C60C" w14:textId="77777777" w:rsidTr="00AE4BFB">
              <w:trPr>
                <w:trHeight w:val="398"/>
              </w:trPr>
              <w:tc>
                <w:tcPr>
                  <w:tcW w:w="2778" w:type="dxa"/>
                </w:tcPr>
                <w:p w14:paraId="2AC1A6A0" w14:textId="729C8DAB" w:rsidR="009630A4" w:rsidRPr="00DE13D7" w:rsidRDefault="009630A4" w:rsidP="00AE4BFB">
                  <w:pP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665" w:type="dxa"/>
                  <w:shd w:val="clear" w:color="auto" w:fill="auto"/>
                  <w:vAlign w:val="center"/>
                </w:tcPr>
                <w:p w14:paraId="622214C6" w14:textId="06151A3F" w:rsidR="009630A4" w:rsidRPr="00DE13D7" w:rsidRDefault="009630A4" w:rsidP="00AE4BFB">
                  <w:pP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4479" w:type="dxa"/>
                  <w:shd w:val="clear" w:color="auto" w:fill="auto"/>
                  <w:vAlign w:val="center"/>
                </w:tcPr>
                <w:p w14:paraId="5083E92A" w14:textId="74B6061A" w:rsidR="009630A4" w:rsidRPr="00DE13D7" w:rsidRDefault="009630A4" w:rsidP="00AE4BFB">
                  <w:pPr>
                    <w:jc w:val="left"/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5EF14D33" w14:textId="77777777" w:rsidR="009630A4" w:rsidRPr="00DE13D7" w:rsidRDefault="009630A4" w:rsidP="00DE13D7">
            <w:pPr>
              <w:widowControl/>
              <w:jc w:val="left"/>
              <w:rPr>
                <w:rFonts w:ascii="Calibri" w:hAnsi="Calibri" w:cs="Calibri"/>
              </w:rPr>
            </w:pPr>
          </w:p>
          <w:p w14:paraId="6A2B8C58" w14:textId="77777777" w:rsidR="009630A4" w:rsidRPr="00DE13D7" w:rsidRDefault="009630A4" w:rsidP="00AE4BFB">
            <w:pPr>
              <w:widowControl/>
              <w:jc w:val="left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t>Requesting Resources</w:t>
            </w:r>
          </w:p>
          <w:tbl>
            <w:tblPr>
              <w:tblW w:w="0" w:type="auto"/>
              <w:tblInd w:w="28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443"/>
              <w:gridCol w:w="1982"/>
              <w:gridCol w:w="2414"/>
            </w:tblGrid>
            <w:tr w:rsidR="00DE13D7" w:rsidRPr="00DE13D7" w14:paraId="758323C1" w14:textId="77777777" w:rsidTr="00DE13D7">
              <w:trPr>
                <w:trHeight w:val="398"/>
              </w:trPr>
              <w:tc>
                <w:tcPr>
                  <w:tcW w:w="5443" w:type="dxa"/>
                  <w:shd w:val="clear" w:color="auto" w:fill="D9D9D9" w:themeFill="background1" w:themeFillShade="D9"/>
                  <w:vAlign w:val="center"/>
                </w:tcPr>
                <w:p w14:paraId="23B3FE9C" w14:textId="77777777" w:rsidR="009630A4" w:rsidRPr="00DE13D7" w:rsidRDefault="009630A4" w:rsidP="00AE4BFB">
                  <w:pPr>
                    <w:spacing w:line="240" w:lineRule="exact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>Provider Name/</w:t>
                  </w:r>
                </w:p>
                <w:p w14:paraId="4B3B7D10" w14:textId="77777777" w:rsidR="009630A4" w:rsidRPr="00DE13D7" w:rsidRDefault="009630A4" w:rsidP="00AE4BFB">
                  <w:pPr>
                    <w:spacing w:line="240" w:lineRule="exact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>Computational Resource Name</w:t>
                  </w:r>
                </w:p>
              </w:tc>
              <w:tc>
                <w:tcPr>
                  <w:tcW w:w="4396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4439B936" w14:textId="77777777" w:rsidR="009630A4" w:rsidRPr="00DE13D7" w:rsidRDefault="009630A4" w:rsidP="00AE4BFB">
                  <w:pPr>
                    <w:spacing w:line="240" w:lineRule="exact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>Amount of Resources to Request</w:t>
                  </w:r>
                </w:p>
              </w:tc>
            </w:tr>
            <w:tr w:rsidR="00DE13D7" w:rsidRPr="00DE13D7" w14:paraId="4F81DC54" w14:textId="77777777" w:rsidTr="00DE13D7">
              <w:trPr>
                <w:trHeight w:val="398"/>
              </w:trPr>
              <w:tc>
                <w:tcPr>
                  <w:tcW w:w="5443" w:type="dxa"/>
                  <w:vMerge w:val="restart"/>
                  <w:vAlign w:val="center"/>
                </w:tcPr>
                <w:p w14:paraId="42FFACD5" w14:textId="77777777" w:rsidR="009630A4" w:rsidRPr="00DE13D7" w:rsidRDefault="009630A4" w:rsidP="00AE4BFB">
                  <w:pPr>
                    <w:spacing w:line="240" w:lineRule="exact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 xml:space="preserve">RIKEN R-CCS / Supercomputer Fugaku </w:t>
                  </w:r>
                </w:p>
              </w:tc>
              <w:tc>
                <w:tcPr>
                  <w:tcW w:w="4396" w:type="dxa"/>
                  <w:gridSpan w:val="2"/>
                  <w:shd w:val="clear" w:color="auto" w:fill="auto"/>
                  <w:vAlign w:val="center"/>
                </w:tcPr>
                <w:p w14:paraId="65963BD2" w14:textId="7BE299BC" w:rsidR="009630A4" w:rsidRPr="00DE13D7" w:rsidRDefault="00A52914" w:rsidP="00A52914">
                  <w:pPr>
                    <w:wordWrap w:val="0"/>
                    <w:spacing w:line="240" w:lineRule="exact"/>
                    <w:ind w:rightChars="82" w:right="172"/>
                    <w:jc w:val="right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 w:rsidR="009630A4" w:rsidRPr="00DE13D7">
                    <w:rPr>
                      <w:rFonts w:ascii="Calibri" w:hAnsi="Calibri" w:cs="Calibri"/>
                      <w:sz w:val="22"/>
                      <w:szCs w:val="22"/>
                    </w:rPr>
                    <w:t>NH</w:t>
                  </w:r>
                </w:p>
              </w:tc>
            </w:tr>
            <w:tr w:rsidR="00DE13D7" w:rsidRPr="00DE13D7" w14:paraId="70A8A495" w14:textId="77777777" w:rsidTr="00DE13D7">
              <w:trPr>
                <w:trHeight w:val="398"/>
              </w:trPr>
              <w:tc>
                <w:tcPr>
                  <w:tcW w:w="5443" w:type="dxa"/>
                  <w:vMerge/>
                  <w:vAlign w:val="center"/>
                </w:tcPr>
                <w:p w14:paraId="43EE51B7" w14:textId="77777777" w:rsidR="009630A4" w:rsidRPr="00DE13D7" w:rsidRDefault="009630A4" w:rsidP="00AE4BFB">
                  <w:pPr>
                    <w:spacing w:line="240" w:lineRule="exac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982" w:type="dxa"/>
                  <w:shd w:val="clear" w:color="auto" w:fill="auto"/>
                  <w:vAlign w:val="center"/>
                </w:tcPr>
                <w:p w14:paraId="28C1B319" w14:textId="77777777" w:rsidR="009630A4" w:rsidRPr="00DE13D7" w:rsidRDefault="009630A4" w:rsidP="00AE4BFB">
                  <w:pPr>
                    <w:spacing w:line="240" w:lineRule="exact"/>
                    <w:ind w:rightChars="18" w:right="38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>Local Storage</w:t>
                  </w:r>
                </w:p>
              </w:tc>
              <w:tc>
                <w:tcPr>
                  <w:tcW w:w="2414" w:type="dxa"/>
                  <w:shd w:val="clear" w:color="auto" w:fill="auto"/>
                  <w:vAlign w:val="center"/>
                </w:tcPr>
                <w:p w14:paraId="2A0082DA" w14:textId="3E4E886A" w:rsidR="009630A4" w:rsidRPr="00DE13D7" w:rsidRDefault="009630A4" w:rsidP="00AE4BFB">
                  <w:pPr>
                    <w:wordWrap w:val="0"/>
                    <w:spacing w:line="240" w:lineRule="exact"/>
                    <w:ind w:rightChars="82" w:right="172"/>
                    <w:jc w:val="right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DE13D7">
                    <w:rPr>
                      <w:rFonts w:ascii="Calibri" w:hAnsi="Calibri" w:cs="Calibri"/>
                      <w:sz w:val="22"/>
                      <w:szCs w:val="22"/>
                    </w:rPr>
                    <w:t xml:space="preserve"> GB</w:t>
                  </w:r>
                </w:p>
              </w:tc>
            </w:tr>
          </w:tbl>
          <w:p w14:paraId="10BEDB99" w14:textId="77777777" w:rsidR="009630A4" w:rsidRPr="00DE13D7" w:rsidRDefault="009630A4" w:rsidP="00AE4BFB">
            <w:pPr>
              <w:widowControl/>
              <w:ind w:leftChars="168" w:left="492" w:hangingChars="63" w:hanging="139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* The node-hours above must be consistent with the online application system. If an inconsistency is found, the input in the online application system will be adopted.</w:t>
            </w:r>
          </w:p>
          <w:p w14:paraId="04FB2C9D" w14:textId="77777777" w:rsidR="009630A4" w:rsidRPr="00DE13D7" w:rsidRDefault="009630A4" w:rsidP="00AE4BFB">
            <w:pPr>
              <w:widowControl/>
              <w:ind w:leftChars="168" w:left="492" w:hangingChars="63" w:hanging="139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* It is not necessary to input the request for the local storage of Fugaku in the HPCI Application System. 5TB is allocated by default, and it can be increased per request.</w:t>
            </w:r>
          </w:p>
          <w:p w14:paraId="32EB4712" w14:textId="77777777" w:rsidR="009630A4" w:rsidRPr="00DE13D7" w:rsidRDefault="009630A4" w:rsidP="00AE4BFB">
            <w:pPr>
              <w:widowControl/>
              <w:jc w:val="left"/>
              <w:rPr>
                <w:rFonts w:ascii="Calibri" w:hAnsi="Calibri" w:cs="Calibri"/>
              </w:rPr>
            </w:pPr>
          </w:p>
          <w:p w14:paraId="071254AF" w14:textId="08E370C9" w:rsidR="009630A4" w:rsidRPr="00DE13D7" w:rsidRDefault="009630A4" w:rsidP="00AE4BFB">
            <w:pPr>
              <w:widowControl/>
              <w:jc w:val="left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t>Basis of Request</w:t>
            </w:r>
            <w:r w:rsidR="00DE13D7" w:rsidRPr="00DE13D7">
              <w:rPr>
                <w:rFonts w:ascii="Calibri" w:hAnsi="Calibri" w:cs="Calibri"/>
                <w:b/>
                <w:sz w:val="24"/>
              </w:rPr>
              <w:t xml:space="preserve"> for Computational Resources</w:t>
            </w:r>
          </w:p>
          <w:p w14:paraId="09367D89" w14:textId="0A7AA11A" w:rsidR="00DE13D7" w:rsidRPr="00DE13D7" w:rsidRDefault="00DE13D7" w:rsidP="00DE13D7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44B8051" w14:textId="778D136C" w:rsidR="00DE13D7" w:rsidRPr="00DE13D7" w:rsidRDefault="00DE13D7" w:rsidP="00DE13D7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A2F0EF1" w14:textId="77777777" w:rsidR="00DE13D7" w:rsidRPr="00DE13D7" w:rsidRDefault="00DE13D7" w:rsidP="00DE13D7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00AB511" w14:textId="71AF87E7" w:rsidR="009630A4" w:rsidRPr="00DE13D7" w:rsidRDefault="00DE13D7" w:rsidP="00AE4BFB">
            <w:pPr>
              <w:widowControl/>
              <w:jc w:val="left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t>Basis of Request for Local Storage</w:t>
            </w:r>
          </w:p>
          <w:p w14:paraId="6D9813CD" w14:textId="7E3C964E" w:rsidR="00DE13D7" w:rsidRPr="00DE13D7" w:rsidRDefault="00DE13D7" w:rsidP="00AE4BFB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755F31D5" w14:textId="77777777" w:rsidR="00DE13D7" w:rsidRPr="00DE13D7" w:rsidRDefault="00DE13D7" w:rsidP="00AE4BFB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25D12704" w14:textId="77777777" w:rsidR="009630A4" w:rsidRPr="00DE13D7" w:rsidRDefault="009630A4" w:rsidP="009630A4">
            <w:pPr>
              <w:pStyle w:val="ListParagraph"/>
              <w:widowControl/>
              <w:numPr>
                <w:ilvl w:val="0"/>
                <w:numId w:val="15"/>
              </w:numPr>
              <w:ind w:leftChars="0"/>
              <w:jc w:val="left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lastRenderedPageBreak/>
              <w:t>HPCI Shared Storage (Fill out only if you request it)</w:t>
            </w:r>
          </w:p>
          <w:p w14:paraId="6947C4F6" w14:textId="77777777" w:rsidR="009630A4" w:rsidRPr="00DE13D7" w:rsidRDefault="009630A4" w:rsidP="00AE4BFB">
            <w:pPr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HPCI shared storage</w:t>
            </w:r>
            <w:r w:rsidRPr="00DE13D7">
              <w:rPr>
                <w:rFonts w:ascii="Calibri" w:hAnsi="Calibri" w:cs="Calibri"/>
                <w:sz w:val="22"/>
                <w:szCs w:val="22"/>
              </w:rPr>
              <w:t>：</w:t>
            </w:r>
            <w:r w:rsidRPr="00DE13D7">
              <w:rPr>
                <w:rFonts w:ascii="Calibri" w:hAnsi="Calibri" w:cs="Calibri"/>
                <w:sz w:val="22"/>
                <w:szCs w:val="22"/>
              </w:rPr>
              <w:t xml:space="preserve"> GB</w:t>
            </w:r>
          </w:p>
          <w:p w14:paraId="015C03B6" w14:textId="3F30ADDE" w:rsidR="009630A4" w:rsidRPr="00DE13D7" w:rsidRDefault="009630A4" w:rsidP="00AE4BFB">
            <w:pPr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Basis of the estimate:</w:t>
            </w:r>
            <w:r w:rsidR="00A52914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420717A3" w14:textId="77777777" w:rsidR="009630A4" w:rsidRPr="00A52914" w:rsidRDefault="009630A4" w:rsidP="00AE4BFB">
            <w:pPr>
              <w:widowControl/>
              <w:jc w:val="left"/>
              <w:rPr>
                <w:rFonts w:ascii="Calibri" w:hAnsi="Calibri" w:cs="Calibri"/>
                <w:bCs/>
                <w:sz w:val="24"/>
              </w:rPr>
            </w:pPr>
          </w:p>
          <w:p w14:paraId="25229CBD" w14:textId="77777777" w:rsidR="009630A4" w:rsidRPr="00DE13D7" w:rsidRDefault="009630A4" w:rsidP="009630A4">
            <w:pPr>
              <w:pStyle w:val="ListParagraph"/>
              <w:widowControl/>
              <w:numPr>
                <w:ilvl w:val="0"/>
                <w:numId w:val="14"/>
              </w:numPr>
              <w:ind w:leftChars="0"/>
              <w:jc w:val="left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t>Research Structur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881"/>
              <w:gridCol w:w="1808"/>
              <w:gridCol w:w="1850"/>
              <w:gridCol w:w="1549"/>
              <w:gridCol w:w="3034"/>
            </w:tblGrid>
            <w:tr w:rsidR="00DE13D7" w:rsidRPr="00DE13D7" w14:paraId="6B82ED54" w14:textId="77777777" w:rsidTr="00AE4BFB">
              <w:trPr>
                <w:trHeight w:val="399"/>
              </w:trPr>
              <w:tc>
                <w:tcPr>
                  <w:tcW w:w="1896" w:type="dxa"/>
                  <w:shd w:val="clear" w:color="auto" w:fill="D9D9D9" w:themeFill="background1" w:themeFillShade="D9"/>
                  <w:vAlign w:val="center"/>
                </w:tcPr>
                <w:p w14:paraId="3BE3B968" w14:textId="77777777" w:rsidR="009630A4" w:rsidRPr="00DE13D7" w:rsidRDefault="009630A4" w:rsidP="00AE4BFB">
                  <w:pPr>
                    <w:spacing w:line="0" w:lineRule="atLeast"/>
                    <w:jc w:val="center"/>
                    <w:rPr>
                      <w:rFonts w:ascii="Calibri" w:hAnsi="Calibri" w:cs="Calibri"/>
                    </w:rPr>
                  </w:pPr>
                  <w:r w:rsidRPr="00DE13D7">
                    <w:rPr>
                      <w:rFonts w:ascii="Calibri" w:hAnsi="Calibri" w:cs="Calibri"/>
                    </w:rPr>
                    <w:t>Project Member</w:t>
                  </w:r>
                </w:p>
              </w:tc>
              <w:tc>
                <w:tcPr>
                  <w:tcW w:w="1821" w:type="dxa"/>
                  <w:shd w:val="clear" w:color="auto" w:fill="D9D9D9" w:themeFill="background1" w:themeFillShade="D9"/>
                  <w:vAlign w:val="center"/>
                </w:tcPr>
                <w:p w14:paraId="2A4C8DD8" w14:textId="77777777" w:rsidR="009630A4" w:rsidRPr="00DE13D7" w:rsidRDefault="009630A4" w:rsidP="00AE4BFB">
                  <w:pPr>
                    <w:spacing w:line="0" w:lineRule="atLeast"/>
                    <w:jc w:val="center"/>
                    <w:rPr>
                      <w:rFonts w:ascii="Calibri" w:hAnsi="Calibri" w:cs="Calibri"/>
                    </w:rPr>
                  </w:pPr>
                  <w:r w:rsidRPr="00DE13D7">
                    <w:rPr>
                      <w:rFonts w:ascii="Calibri" w:hAnsi="Calibri" w:cs="Calibri"/>
                    </w:rPr>
                    <w:t>Affiliation</w:t>
                  </w:r>
                </w:p>
              </w:tc>
              <w:tc>
                <w:tcPr>
                  <w:tcW w:w="1864" w:type="dxa"/>
                  <w:shd w:val="clear" w:color="auto" w:fill="D9D9D9" w:themeFill="background1" w:themeFillShade="D9"/>
                  <w:vAlign w:val="center"/>
                </w:tcPr>
                <w:p w14:paraId="55EA60BF" w14:textId="77777777" w:rsidR="009630A4" w:rsidRPr="00DE13D7" w:rsidRDefault="009630A4" w:rsidP="00AE4BFB">
                  <w:pPr>
                    <w:spacing w:line="0" w:lineRule="atLeast"/>
                    <w:jc w:val="center"/>
                    <w:rPr>
                      <w:rFonts w:ascii="Calibri" w:hAnsi="Calibri" w:cs="Calibri"/>
                    </w:rPr>
                  </w:pPr>
                  <w:r w:rsidRPr="00DE13D7">
                    <w:rPr>
                      <w:rFonts w:ascii="Calibri" w:hAnsi="Calibri" w:cs="Calibri"/>
                    </w:rPr>
                    <w:t>Expertis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1B8E71F4" w14:textId="77777777" w:rsidR="009630A4" w:rsidRPr="00DE13D7" w:rsidRDefault="009630A4" w:rsidP="00AE4BFB">
                  <w:pPr>
                    <w:spacing w:line="0" w:lineRule="atLeast"/>
                    <w:jc w:val="center"/>
                    <w:rPr>
                      <w:rFonts w:ascii="Calibri" w:hAnsi="Calibri" w:cs="Calibri"/>
                    </w:rPr>
                  </w:pPr>
                  <w:r w:rsidRPr="00DE13D7">
                    <w:rPr>
                      <w:rFonts w:ascii="Calibri" w:hAnsi="Calibri" w:cs="Calibri"/>
                    </w:rPr>
                    <w:t>Whether to use the resource</w:t>
                  </w:r>
                </w:p>
              </w:tc>
              <w:tc>
                <w:tcPr>
                  <w:tcW w:w="3065" w:type="dxa"/>
                  <w:shd w:val="clear" w:color="auto" w:fill="D9D9D9" w:themeFill="background1" w:themeFillShade="D9"/>
                  <w:vAlign w:val="center"/>
                </w:tcPr>
                <w:p w14:paraId="42B66D11" w14:textId="77777777" w:rsidR="009630A4" w:rsidRPr="00DE13D7" w:rsidRDefault="009630A4" w:rsidP="00AE4BFB">
                  <w:pPr>
                    <w:spacing w:line="0" w:lineRule="atLeast"/>
                    <w:jc w:val="center"/>
                    <w:rPr>
                      <w:rFonts w:ascii="Calibri" w:hAnsi="Calibri" w:cs="Calibri"/>
                    </w:rPr>
                  </w:pPr>
                  <w:r w:rsidRPr="00DE13D7">
                    <w:rPr>
                      <w:rFonts w:ascii="Calibri" w:hAnsi="Calibri" w:cs="Calibri"/>
                    </w:rPr>
                    <w:t>Roles/ Experience and Background</w:t>
                  </w:r>
                </w:p>
              </w:tc>
            </w:tr>
            <w:tr w:rsidR="00DE13D7" w:rsidRPr="00DE13D7" w14:paraId="1CBA70B2" w14:textId="77777777" w:rsidTr="00AE4BFB">
              <w:trPr>
                <w:trHeight w:val="399"/>
              </w:trPr>
              <w:tc>
                <w:tcPr>
                  <w:tcW w:w="1896" w:type="dxa"/>
                  <w:shd w:val="clear" w:color="auto" w:fill="auto"/>
                  <w:vAlign w:val="center"/>
                </w:tcPr>
                <w:p w14:paraId="18D7ACA6" w14:textId="2CE04ABD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25071CF8" w14:textId="1AD65DFC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64" w:type="dxa"/>
                  <w:shd w:val="clear" w:color="auto" w:fill="auto"/>
                  <w:vAlign w:val="center"/>
                </w:tcPr>
                <w:p w14:paraId="1CEF2692" w14:textId="2FDBB5B3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14:paraId="1DA765AA" w14:textId="13F40A38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3065" w:type="dxa"/>
                  <w:vAlign w:val="center"/>
                </w:tcPr>
                <w:p w14:paraId="5E05B9EC" w14:textId="6007B030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  <w:tr w:rsidR="00DE13D7" w:rsidRPr="00DE13D7" w14:paraId="319A993C" w14:textId="77777777" w:rsidTr="00AE4BFB">
              <w:trPr>
                <w:trHeight w:val="399"/>
              </w:trPr>
              <w:tc>
                <w:tcPr>
                  <w:tcW w:w="1896" w:type="dxa"/>
                  <w:shd w:val="clear" w:color="auto" w:fill="auto"/>
                  <w:vAlign w:val="center"/>
                </w:tcPr>
                <w:p w14:paraId="37822DF6" w14:textId="4D25F8B6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182A1348" w14:textId="1CFA65F4" w:rsidR="009630A4" w:rsidRPr="00DE13D7" w:rsidDel="00EA7C91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64" w:type="dxa"/>
                  <w:shd w:val="clear" w:color="auto" w:fill="auto"/>
                  <w:vAlign w:val="center"/>
                </w:tcPr>
                <w:p w14:paraId="26A45D02" w14:textId="33A0055C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14:paraId="0A90CCF4" w14:textId="1438D4CC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3065" w:type="dxa"/>
                  <w:vAlign w:val="center"/>
                </w:tcPr>
                <w:p w14:paraId="70135B18" w14:textId="21FF0C5D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  <w:tr w:rsidR="00DE13D7" w:rsidRPr="00DE13D7" w14:paraId="74C2C847" w14:textId="77777777" w:rsidTr="00AE4BFB">
              <w:trPr>
                <w:trHeight w:val="399"/>
              </w:trPr>
              <w:tc>
                <w:tcPr>
                  <w:tcW w:w="1896" w:type="dxa"/>
                  <w:shd w:val="clear" w:color="auto" w:fill="auto"/>
                  <w:vAlign w:val="center"/>
                </w:tcPr>
                <w:p w14:paraId="12F573D5" w14:textId="0D737EEC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6D696E78" w14:textId="132F022F" w:rsidR="009630A4" w:rsidRPr="00DE13D7" w:rsidDel="00EA7C91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64" w:type="dxa"/>
                  <w:shd w:val="clear" w:color="auto" w:fill="auto"/>
                  <w:vAlign w:val="center"/>
                </w:tcPr>
                <w:p w14:paraId="00BFE55D" w14:textId="44C34B5D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14:paraId="5CCEC653" w14:textId="63485067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3065" w:type="dxa"/>
                  <w:vAlign w:val="center"/>
                </w:tcPr>
                <w:p w14:paraId="039B3812" w14:textId="508A06FA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  <w:tr w:rsidR="00DE13D7" w:rsidRPr="00DE13D7" w14:paraId="056DA24F" w14:textId="77777777" w:rsidTr="00AE4BFB">
              <w:trPr>
                <w:trHeight w:val="399"/>
              </w:trPr>
              <w:tc>
                <w:tcPr>
                  <w:tcW w:w="1896" w:type="dxa"/>
                  <w:shd w:val="clear" w:color="auto" w:fill="auto"/>
                  <w:vAlign w:val="center"/>
                </w:tcPr>
                <w:p w14:paraId="6F8A3F68" w14:textId="602A5F96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21" w:type="dxa"/>
                  <w:vAlign w:val="center"/>
                </w:tcPr>
                <w:p w14:paraId="5393DD67" w14:textId="75127549" w:rsidR="009630A4" w:rsidRPr="00DE13D7" w:rsidDel="00EA7C91" w:rsidRDefault="009630A4" w:rsidP="00AE4BFB">
                  <w:pPr>
                    <w:spacing w:line="0" w:lineRule="atLeast"/>
                    <w:jc w:val="left"/>
                    <w:rPr>
                      <w:rFonts w:ascii="Calibri" w:eastAsiaTheme="majorEastAsia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64" w:type="dxa"/>
                  <w:shd w:val="clear" w:color="auto" w:fill="auto"/>
                  <w:vAlign w:val="center"/>
                </w:tcPr>
                <w:p w14:paraId="6AA19746" w14:textId="22D8DFE7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14:paraId="543556FC" w14:textId="68416565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3065" w:type="dxa"/>
                  <w:vAlign w:val="center"/>
                </w:tcPr>
                <w:p w14:paraId="26F7A47A" w14:textId="5A3A91B1" w:rsidR="009630A4" w:rsidRPr="00DE13D7" w:rsidRDefault="009630A4" w:rsidP="00AE4BFB">
                  <w:pPr>
                    <w:spacing w:line="0" w:lineRule="atLeast"/>
                    <w:jc w:val="left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</w:tbl>
          <w:p w14:paraId="3E5D3952" w14:textId="77777777" w:rsidR="009630A4" w:rsidRPr="00DE13D7" w:rsidRDefault="009630A4" w:rsidP="00DE13D7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196CC526" w14:textId="77777777" w:rsidR="009630A4" w:rsidRPr="00DE13D7" w:rsidRDefault="009630A4" w:rsidP="009630A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t>Ongoing Project</w:t>
            </w:r>
          </w:p>
          <w:p w14:paraId="6DD4F4B6" w14:textId="77777777" w:rsidR="009630A4" w:rsidRPr="00DE13D7" w:rsidRDefault="009630A4" w:rsidP="00AE4BFB">
            <w:pPr>
              <w:pStyle w:val="ListParagraph"/>
              <w:ind w:leftChars="0" w:left="362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- Ongoing project ID:</w:t>
            </w:r>
          </w:p>
          <w:p w14:paraId="1DBCCA1A" w14:textId="77777777" w:rsidR="009630A4" w:rsidRPr="00DE13D7" w:rsidRDefault="009630A4" w:rsidP="00AE4BFB">
            <w:pPr>
              <w:pStyle w:val="ListParagraph"/>
              <w:ind w:leftChars="0" w:left="362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- Ongoing project name:</w:t>
            </w:r>
          </w:p>
          <w:p w14:paraId="6EA21525" w14:textId="77777777" w:rsidR="009630A4" w:rsidRPr="00DE13D7" w:rsidRDefault="009630A4" w:rsidP="00AE4BFB">
            <w:pPr>
              <w:pStyle w:val="ListParagraph"/>
              <w:ind w:leftChars="0" w:left="362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>- Status of the ongoing project (goal achievement status, etc.)</w:t>
            </w:r>
          </w:p>
          <w:p w14:paraId="5B121424" w14:textId="77777777" w:rsidR="009630A4" w:rsidRPr="00DE13D7" w:rsidRDefault="009630A4" w:rsidP="00AE4BFB">
            <w:pPr>
              <w:pStyle w:val="ListParagraph"/>
              <w:ind w:leftChars="0" w:left="362"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  <w:p w14:paraId="5F9B91E7" w14:textId="77777777" w:rsidR="009630A4" w:rsidRPr="00DE13D7" w:rsidRDefault="009630A4" w:rsidP="009630A4">
            <w:pPr>
              <w:pStyle w:val="ListParagraph"/>
              <w:numPr>
                <w:ilvl w:val="0"/>
                <w:numId w:val="12"/>
              </w:numPr>
              <w:ind w:leftChars="0"/>
              <w:rPr>
                <w:rFonts w:ascii="Calibri" w:hAnsi="Calibri" w:cs="Calibri"/>
                <w:b/>
                <w:sz w:val="24"/>
              </w:rPr>
            </w:pPr>
            <w:r w:rsidRPr="00DE13D7">
              <w:rPr>
                <w:rFonts w:ascii="Calibri" w:hAnsi="Calibri" w:cs="Calibri"/>
                <w:b/>
                <w:sz w:val="24"/>
              </w:rPr>
              <w:t>Validity to Perform the Project</w:t>
            </w:r>
          </w:p>
          <w:p w14:paraId="21ED9085" w14:textId="4099B683" w:rsidR="009630A4" w:rsidRPr="00DE13D7" w:rsidRDefault="009630A4" w:rsidP="009630A4">
            <w:pPr>
              <w:pStyle w:val="ListParagraph"/>
              <w:widowControl/>
              <w:numPr>
                <w:ilvl w:val="0"/>
                <w:numId w:val="11"/>
              </w:numPr>
              <w:ind w:leftChars="0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 xml:space="preserve">Is this a </w:t>
            </w:r>
            <w:r w:rsidR="00137721">
              <w:rPr>
                <w:rFonts w:ascii="Calibri" w:hAnsi="Calibri" w:cs="Calibri"/>
                <w:sz w:val="22"/>
                <w:szCs w:val="22"/>
              </w:rPr>
              <w:t>small-scale project</w:t>
            </w:r>
            <w:r w:rsidR="00137721">
              <w:t xml:space="preserve"> </w:t>
            </w:r>
            <w:r w:rsidR="00137721" w:rsidRPr="00137721">
              <w:rPr>
                <w:rFonts w:ascii="Calibri" w:hAnsi="Calibri" w:cs="Calibri"/>
                <w:sz w:val="22"/>
                <w:szCs w:val="22"/>
              </w:rPr>
              <w:t>which conduct</w:t>
            </w:r>
            <w:r w:rsidR="00137721">
              <w:rPr>
                <w:rFonts w:ascii="Calibri" w:hAnsi="Calibri" w:cs="Calibri"/>
                <w:sz w:val="22"/>
                <w:szCs w:val="22"/>
              </w:rPr>
              <w:t>s</w:t>
            </w:r>
            <w:r w:rsidR="00137721" w:rsidRPr="00137721">
              <w:rPr>
                <w:rFonts w:ascii="Calibri" w:hAnsi="Calibri" w:cs="Calibri"/>
                <w:sz w:val="22"/>
                <w:szCs w:val="22"/>
              </w:rPr>
              <w:t xml:space="preserve"> research or preparatory work on Fugaku, such as implementation, performance evaluation, or execution of software</w:t>
            </w:r>
            <w:r w:rsidR="00137721">
              <w:rPr>
                <w:rFonts w:ascii="Calibri" w:hAnsi="Calibri" w:cs="Calibri"/>
                <w:sz w:val="22"/>
                <w:szCs w:val="22"/>
              </w:rPr>
              <w:t>?</w:t>
            </w:r>
            <w:r w:rsidR="00AD3FBB">
              <w:rPr>
                <w:rFonts w:ascii="Calibri" w:hAnsi="Calibri" w:cs="Calibri"/>
                <w:sz w:val="22"/>
                <w:szCs w:val="22"/>
              </w:rPr>
              <w:t xml:space="preserve">   </w:t>
            </w:r>
            <w:r w:rsidR="00F0214D">
              <w:rPr>
                <w:rFonts w:ascii="Calibri" w:hAnsi="Calibri" w:cs="Calibri"/>
                <w:sz w:val="22"/>
                <w:szCs w:val="22"/>
              </w:rPr>
              <w:t xml:space="preserve">                </w:t>
            </w:r>
            <w:r w:rsidRPr="00DE13D7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eastAsia="MS Gothic" w:hAnsi="Calibri" w:cs="Calibri"/>
                  <w:sz w:val="22"/>
                  <w:szCs w:val="22"/>
                </w:rPr>
                <w:id w:val="-931502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D7" w:rsidRPr="00DE13D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E13D7">
              <w:rPr>
                <w:rFonts w:ascii="Calibri" w:hAnsi="Calibri" w:cs="Calibri"/>
                <w:sz w:val="22"/>
                <w:szCs w:val="22"/>
              </w:rPr>
              <w:t xml:space="preserve"> Yes </w:t>
            </w:r>
            <w:sdt>
              <w:sdtPr>
                <w:rPr>
                  <w:rFonts w:ascii="Calibri" w:eastAsia="MS Gothic" w:hAnsi="Calibri" w:cs="Calibri"/>
                  <w:sz w:val="22"/>
                  <w:szCs w:val="22"/>
                </w:rPr>
                <w:id w:val="-449552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E13D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E13D7">
              <w:rPr>
                <w:rFonts w:ascii="Calibri" w:hAnsi="Calibri" w:cs="Calibri"/>
                <w:sz w:val="22"/>
                <w:szCs w:val="22"/>
              </w:rPr>
              <w:t xml:space="preserve"> No</w:t>
            </w:r>
          </w:p>
          <w:p w14:paraId="31CE0AD2" w14:textId="33791498" w:rsidR="009630A4" w:rsidRPr="00DE13D7" w:rsidRDefault="00137721" w:rsidP="009630A4">
            <w:pPr>
              <w:pStyle w:val="ListParagraph"/>
              <w:widowControl/>
              <w:numPr>
                <w:ilvl w:val="0"/>
                <w:numId w:val="11"/>
              </w:numPr>
              <w:ind w:leftChars="0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re p</w:t>
            </w:r>
            <w:r w:rsidRPr="00137721">
              <w:rPr>
                <w:rFonts w:ascii="Calibri" w:hAnsi="Calibri" w:cs="Calibri"/>
                <w:sz w:val="22"/>
                <w:szCs w:val="22"/>
              </w:rPr>
              <w:t>roject implementation and utilization of the results limited to non-military purposes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1377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Is this p</w:t>
            </w:r>
            <w:r w:rsidRPr="00137721">
              <w:rPr>
                <w:rFonts w:ascii="Calibri" w:hAnsi="Calibri" w:cs="Calibri"/>
                <w:sz w:val="22"/>
                <w:szCs w:val="22"/>
              </w:rPr>
              <w:t>roject appropriate in terms of societal benefits and valu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?   </w:t>
            </w:r>
            <w:r w:rsidR="009630A4" w:rsidRPr="00DE13D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            </w:t>
            </w:r>
            <w:r w:rsidR="00F0214D">
              <w:rPr>
                <w:rFonts w:ascii="Calibri" w:hAnsi="Calibri" w:cs="Calibri"/>
                <w:sz w:val="22"/>
                <w:szCs w:val="22"/>
              </w:rPr>
              <w:t xml:space="preserve">  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="009630A4" w:rsidRPr="00DE13D7">
              <w:rPr>
                <w:rFonts w:ascii="Calibri" w:hAnsi="Calibri" w:cs="Calibri"/>
                <w:sz w:val="22"/>
                <w:szCs w:val="22"/>
              </w:rPr>
              <w:t xml:space="preserve">  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8007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D7" w:rsidRPr="00DE13D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630A4" w:rsidRPr="00DE13D7">
              <w:rPr>
                <w:rFonts w:ascii="Calibri" w:hAnsi="Calibri" w:cs="Calibri"/>
                <w:sz w:val="22"/>
                <w:szCs w:val="22"/>
              </w:rPr>
              <w:t xml:space="preserve"> Yes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55528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30A4" w:rsidRPr="00DE13D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630A4" w:rsidRPr="00DE13D7">
              <w:rPr>
                <w:rFonts w:ascii="Calibri" w:hAnsi="Calibri" w:cs="Calibri"/>
                <w:sz w:val="22"/>
                <w:szCs w:val="22"/>
              </w:rPr>
              <w:t xml:space="preserve"> No</w:t>
            </w:r>
          </w:p>
          <w:p w14:paraId="4881DF39" w14:textId="1337FE72" w:rsidR="009630A4" w:rsidRPr="00DE13D7" w:rsidRDefault="009630A4" w:rsidP="00AE4BFB">
            <w:pPr>
              <w:ind w:leftChars="247" w:left="739" w:hangingChars="100" w:hanging="220"/>
              <w:rPr>
                <w:rFonts w:ascii="Calibri" w:hAnsi="Calibri" w:cs="Calibri"/>
                <w:sz w:val="22"/>
                <w:szCs w:val="22"/>
              </w:rPr>
            </w:pPr>
            <w:r w:rsidRPr="00DE13D7">
              <w:rPr>
                <w:rFonts w:ascii="Calibri" w:hAnsi="Calibri" w:cs="Calibri"/>
                <w:sz w:val="22"/>
                <w:szCs w:val="22"/>
              </w:rPr>
              <w:t xml:space="preserve">(If the answers are "No", the project will not be allowed to use </w:t>
            </w:r>
            <w:r w:rsidR="00D808CF">
              <w:rPr>
                <w:rFonts w:ascii="Calibri" w:hAnsi="Calibri" w:cs="Calibri" w:hint="eastAsia"/>
                <w:sz w:val="22"/>
                <w:szCs w:val="22"/>
              </w:rPr>
              <w:t>Fugaku</w:t>
            </w:r>
            <w:r w:rsidRPr="00DE13D7">
              <w:rPr>
                <w:rFonts w:ascii="Calibri" w:hAnsi="Calibri" w:cs="Calibri"/>
                <w:sz w:val="22"/>
                <w:szCs w:val="22"/>
              </w:rPr>
              <w:t>.)</w:t>
            </w:r>
          </w:p>
          <w:p w14:paraId="57241776" w14:textId="77777777" w:rsidR="009630A4" w:rsidRDefault="009630A4" w:rsidP="00AE4BFB">
            <w:pPr>
              <w:widowControl/>
              <w:jc w:val="left"/>
              <w:rPr>
                <w:rFonts w:ascii="Calibri" w:hAnsi="Calibri" w:cs="Calibri"/>
              </w:rPr>
            </w:pPr>
          </w:p>
          <w:p w14:paraId="5C216DCC" w14:textId="1FD4C543" w:rsidR="00F0214D" w:rsidRPr="00DE13D7" w:rsidRDefault="00F0214D" w:rsidP="00F0214D">
            <w:pPr>
              <w:pStyle w:val="ListParagraph"/>
              <w:numPr>
                <w:ilvl w:val="0"/>
                <w:numId w:val="12"/>
              </w:numPr>
              <w:ind w:leftChars="0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>Experience with NSCC or Fugaku</w:t>
            </w:r>
          </w:p>
          <w:p w14:paraId="097E0D32" w14:textId="63CE0484" w:rsidR="00F0214D" w:rsidRDefault="00F0214D" w:rsidP="00F0214D">
            <w:pPr>
              <w:pStyle w:val="ListParagraph"/>
              <w:widowControl/>
              <w:numPr>
                <w:ilvl w:val="0"/>
                <w:numId w:val="11"/>
              </w:numPr>
              <w:ind w:leftChars="0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ave you made use of NSCC before?</w:t>
            </w:r>
            <w:r w:rsidRPr="00DE13D7">
              <w:rPr>
                <w:rFonts w:ascii="Calibri" w:hAnsi="Calibri" w:cs="Calibri"/>
                <w:sz w:val="22"/>
                <w:szCs w:val="22"/>
              </w:rPr>
              <w:t xml:space="preserve">      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                    </w:t>
            </w:r>
            <w:r w:rsidRPr="00DE13D7">
              <w:rPr>
                <w:rFonts w:ascii="Calibri" w:hAnsi="Calibri" w:cs="Calibri"/>
                <w:sz w:val="22"/>
                <w:szCs w:val="22"/>
              </w:rPr>
              <w:t xml:space="preserve">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</w:t>
            </w:r>
            <w:r w:rsidRPr="00DE13D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eastAsia="MS Gothic" w:hAnsi="Calibri" w:cs="Calibri"/>
                  <w:sz w:val="22"/>
                  <w:szCs w:val="22"/>
                </w:rPr>
                <w:id w:val="-76984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E13D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E13D7">
              <w:rPr>
                <w:rFonts w:ascii="Calibri" w:hAnsi="Calibri" w:cs="Calibri"/>
                <w:sz w:val="22"/>
                <w:szCs w:val="22"/>
              </w:rPr>
              <w:t xml:space="preserve"> Yes </w:t>
            </w:r>
            <w:sdt>
              <w:sdtPr>
                <w:rPr>
                  <w:rFonts w:ascii="Calibri" w:eastAsia="MS Gothic" w:hAnsi="Calibri" w:cs="Calibri"/>
                  <w:sz w:val="22"/>
                  <w:szCs w:val="22"/>
                </w:rPr>
                <w:id w:val="-915851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E13D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E13D7">
              <w:rPr>
                <w:rFonts w:ascii="Calibri" w:hAnsi="Calibri" w:cs="Calibri"/>
                <w:sz w:val="22"/>
                <w:szCs w:val="22"/>
              </w:rPr>
              <w:t xml:space="preserve"> No</w:t>
            </w:r>
          </w:p>
          <w:p w14:paraId="719025C0" w14:textId="1C5EF789" w:rsidR="00F0214D" w:rsidRDefault="00F0214D" w:rsidP="00AD3FBB">
            <w:pPr>
              <w:pStyle w:val="ListParagraph"/>
              <w:widowControl/>
              <w:numPr>
                <w:ilvl w:val="1"/>
                <w:numId w:val="11"/>
              </w:numPr>
              <w:ind w:leftChars="0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f yes, please indicate your past project IDs:</w:t>
            </w:r>
          </w:p>
          <w:p w14:paraId="57757569" w14:textId="762C7740" w:rsidR="00F0214D" w:rsidRPr="00580174" w:rsidRDefault="00F0214D" w:rsidP="00580174">
            <w:pPr>
              <w:pStyle w:val="ListParagraph"/>
              <w:widowControl/>
              <w:numPr>
                <w:ilvl w:val="0"/>
                <w:numId w:val="11"/>
              </w:numPr>
              <w:ind w:leftChars="0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ave you made use of Fugaku before?</w:t>
            </w:r>
            <w:r w:rsidRPr="00DE13D7">
              <w:rPr>
                <w:rFonts w:ascii="Calibri" w:hAnsi="Calibri" w:cs="Calibri"/>
                <w:sz w:val="22"/>
                <w:szCs w:val="22"/>
              </w:rPr>
              <w:t xml:space="preserve">      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                         </w:t>
            </w:r>
            <w:r w:rsidRPr="00DE13D7">
              <w:rPr>
                <w:rFonts w:ascii="Calibri" w:hAnsi="Calibri" w:cs="Calibri"/>
                <w:sz w:val="22"/>
                <w:szCs w:val="22"/>
              </w:rPr>
              <w:t xml:space="preserve">     </w:t>
            </w:r>
            <w:sdt>
              <w:sdtPr>
                <w:rPr>
                  <w:rFonts w:ascii="Calibri" w:eastAsia="MS Gothic" w:hAnsi="Calibri" w:cs="Calibri"/>
                  <w:sz w:val="22"/>
                  <w:szCs w:val="22"/>
                </w:rPr>
                <w:id w:val="-1605647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E13D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E13D7">
              <w:rPr>
                <w:rFonts w:ascii="Calibri" w:hAnsi="Calibri" w:cs="Calibri"/>
                <w:sz w:val="22"/>
                <w:szCs w:val="22"/>
              </w:rPr>
              <w:t xml:space="preserve"> Yes </w:t>
            </w:r>
            <w:sdt>
              <w:sdtPr>
                <w:rPr>
                  <w:rFonts w:ascii="Calibri" w:eastAsia="MS Gothic" w:hAnsi="Calibri" w:cs="Calibri"/>
                  <w:sz w:val="22"/>
                  <w:szCs w:val="22"/>
                </w:rPr>
                <w:id w:val="-158021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E13D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E13D7">
              <w:rPr>
                <w:rFonts w:ascii="Calibri" w:hAnsi="Calibri" w:cs="Calibri"/>
                <w:sz w:val="22"/>
                <w:szCs w:val="22"/>
              </w:rPr>
              <w:t xml:space="preserve"> No</w:t>
            </w:r>
          </w:p>
          <w:p w14:paraId="1F5FED1E" w14:textId="77777777" w:rsidR="00F0214D" w:rsidRDefault="00F0214D" w:rsidP="00F0214D">
            <w:pPr>
              <w:pStyle w:val="ListParagraph"/>
              <w:widowControl/>
              <w:numPr>
                <w:ilvl w:val="1"/>
                <w:numId w:val="11"/>
              </w:numPr>
              <w:ind w:leftChars="0"/>
              <w:jc w:val="lef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f yes, please indicate your past project IDs:</w:t>
            </w:r>
          </w:p>
          <w:p w14:paraId="395D6BBE" w14:textId="55EBEE5C" w:rsidR="00F0214D" w:rsidRPr="00DE13D7" w:rsidRDefault="00F0214D" w:rsidP="00AE4BFB">
            <w:pPr>
              <w:widowControl/>
              <w:jc w:val="left"/>
              <w:rPr>
                <w:rFonts w:ascii="Calibri" w:hAnsi="Calibri" w:cs="Calibri"/>
              </w:rPr>
            </w:pPr>
          </w:p>
        </w:tc>
      </w:tr>
    </w:tbl>
    <w:p w14:paraId="72785FAC" w14:textId="77777777" w:rsidR="009630A4" w:rsidRPr="00DE13D7" w:rsidRDefault="009630A4" w:rsidP="009630A4">
      <w:pPr>
        <w:widowControl/>
        <w:spacing w:line="0" w:lineRule="atLeast"/>
        <w:jc w:val="left"/>
        <w:rPr>
          <w:rFonts w:ascii="Calibri" w:hAnsi="Calibri" w:cs="Calibri"/>
          <w:b/>
          <w:sz w:val="24"/>
          <w:szCs w:val="24"/>
        </w:rPr>
        <w:sectPr w:rsidR="009630A4" w:rsidRPr="00DE13D7" w:rsidSect="009630A4">
          <w:headerReference w:type="default" r:id="rId8"/>
          <w:type w:val="continuous"/>
          <w:pgSz w:w="11906" w:h="16838" w:code="9"/>
          <w:pgMar w:top="880" w:right="720" w:bottom="851" w:left="720" w:header="567" w:footer="423" w:gutter="0"/>
          <w:cols w:space="425"/>
          <w:docGrid w:type="lines" w:linePitch="360"/>
        </w:sectPr>
      </w:pPr>
    </w:p>
    <w:p w14:paraId="6C2C7F6E" w14:textId="6F04326B" w:rsidR="00213D70" w:rsidRPr="00DE13D7" w:rsidRDefault="00213D70" w:rsidP="009630A4">
      <w:pPr>
        <w:rPr>
          <w:rFonts w:ascii="Calibri" w:hAnsi="Calibri" w:cs="Calibri"/>
        </w:rPr>
      </w:pPr>
    </w:p>
    <w:sectPr w:rsidR="00213D70" w:rsidRPr="00DE13D7" w:rsidSect="00CC6774">
      <w:headerReference w:type="default" r:id="rId9"/>
      <w:type w:val="continuous"/>
      <w:pgSz w:w="11906" w:h="16838" w:code="9"/>
      <w:pgMar w:top="993" w:right="566" w:bottom="851" w:left="964" w:header="426" w:footer="43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8EC22" w14:textId="77777777" w:rsidR="0011693A" w:rsidRDefault="0011693A">
      <w:r>
        <w:separator/>
      </w:r>
    </w:p>
  </w:endnote>
  <w:endnote w:type="continuationSeparator" w:id="0">
    <w:p w14:paraId="117DAD4C" w14:textId="77777777" w:rsidR="0011693A" w:rsidRDefault="00116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B1779D" w14:textId="77777777" w:rsidR="0011693A" w:rsidRDefault="0011693A">
      <w:r>
        <w:separator/>
      </w:r>
    </w:p>
  </w:footnote>
  <w:footnote w:type="continuationSeparator" w:id="0">
    <w:p w14:paraId="53CEEBFC" w14:textId="77777777" w:rsidR="0011693A" w:rsidRDefault="001169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E48A8" w14:textId="1B457439" w:rsidR="009630A4" w:rsidRPr="00682509" w:rsidRDefault="00ED0F47" w:rsidP="00556EFE">
    <w:pPr>
      <w:pStyle w:val="Header"/>
      <w:tabs>
        <w:tab w:val="clear" w:pos="8504"/>
        <w:tab w:val="center" w:pos="5233"/>
      </w:tabs>
      <w:jc w:val="left"/>
      <w:rPr>
        <w:rFonts w:ascii="Calibri" w:hAnsi="Calibri" w:cs="Calibri"/>
        <w:sz w:val="18"/>
        <w:lang w:eastAsia="ja-JP"/>
      </w:rPr>
    </w:pPr>
    <w:r w:rsidRPr="00ED0F47">
      <w:rPr>
        <w:rFonts w:ascii="Calibri" w:hAnsi="Calibri" w:cs="Calibri"/>
        <w:sz w:val="18"/>
        <w:lang w:eastAsia="ja-JP"/>
      </w:rPr>
      <w:t>Call for Proposals for Fugaku Projects via National S</w:t>
    </w:r>
    <w:r>
      <w:rPr>
        <w:rFonts w:ascii="Calibri" w:hAnsi="Calibri" w:cs="Calibri"/>
        <w:sz w:val="18"/>
        <w:lang w:eastAsia="ja-JP"/>
      </w:rPr>
      <w:t xml:space="preserve">upercomputing Centre Singapore – </w:t>
    </w:r>
    <w:r w:rsidR="009630A4">
      <w:rPr>
        <w:rFonts w:ascii="Calibri" w:hAnsi="Calibri" w:cs="Calibri"/>
        <w:sz w:val="18"/>
        <w:lang w:eastAsia="ja-JP"/>
      </w:rPr>
      <w:t xml:space="preserve">Application Form </w:t>
    </w:r>
    <w:r w:rsidR="009630A4" w:rsidRPr="00426EE5">
      <w:rPr>
        <w:rFonts w:ascii="Calibri" w:hAnsi="Calibri" w:cs="Calibri"/>
        <w:sz w:val="18"/>
        <w:lang w:eastAsia="ja-JP"/>
      </w:rPr>
      <w:t>Ver.</w:t>
    </w:r>
    <w:r w:rsidR="009630A4">
      <w:rPr>
        <w:rFonts w:ascii="Calibri" w:hAnsi="Calibri" w:cs="Calibri"/>
        <w:sz w:val="18"/>
        <w:lang w:eastAsia="ja-JP"/>
      </w:rPr>
      <w:t>1</w:t>
    </w:r>
    <w:r w:rsidR="009630A4" w:rsidRPr="00426EE5">
      <w:rPr>
        <w:rFonts w:ascii="Calibri" w:hAnsi="Calibri" w:cs="Calibri"/>
        <w:sz w:val="18"/>
        <w:lang w:eastAsia="ja-JP"/>
      </w:rPr>
      <w:t>.</w:t>
    </w:r>
    <w:r>
      <w:rPr>
        <w:rFonts w:ascii="Calibri" w:hAnsi="Calibri" w:cs="Calibri"/>
        <w:sz w:val="18"/>
        <w:lang w:val="en-SG" w:eastAsia="ja-JP"/>
      </w:rPr>
      <w:t>0</w:t>
    </w:r>
    <w:r w:rsidRPr="00426EE5">
      <w:rPr>
        <w:rFonts w:ascii="Calibri" w:hAnsi="Calibri" w:cs="Calibri"/>
        <w:sz w:val="18"/>
        <w:lang w:eastAsia="ja-JP"/>
      </w:rPr>
      <w:t xml:space="preserve"> </w:t>
    </w:r>
    <w:r w:rsidR="009630A4" w:rsidRPr="00426EE5">
      <w:rPr>
        <w:rFonts w:ascii="Calibri" w:hAnsi="Calibri" w:cs="Calibri"/>
        <w:sz w:val="18"/>
        <w:lang w:eastAsia="ja-JP"/>
      </w:rPr>
      <w:t>(20</w:t>
    </w:r>
    <w:r w:rsidR="009630A4">
      <w:rPr>
        <w:rFonts w:ascii="Calibri" w:hAnsi="Calibri" w:cs="Calibri"/>
        <w:sz w:val="18"/>
        <w:lang w:eastAsia="ja-JP"/>
      </w:rPr>
      <w:t>21</w:t>
    </w:r>
    <w:r w:rsidR="009630A4" w:rsidRPr="00426EE5">
      <w:rPr>
        <w:rFonts w:ascii="Calibri" w:hAnsi="Calibri" w:cs="Calibri"/>
        <w:sz w:val="18"/>
        <w:lang w:eastAsia="ja-JP"/>
      </w:rPr>
      <w:t>/</w:t>
    </w:r>
    <w:r>
      <w:rPr>
        <w:rFonts w:ascii="Calibri" w:hAnsi="Calibri" w:cs="Calibri"/>
        <w:sz w:val="18"/>
        <w:lang w:val="en-SG" w:eastAsia="ja-JP"/>
      </w:rPr>
      <w:t>11</w:t>
    </w:r>
    <w:r w:rsidR="009630A4" w:rsidRPr="00426EE5">
      <w:rPr>
        <w:rFonts w:ascii="Calibri" w:hAnsi="Calibri" w:cs="Calibri"/>
        <w:sz w:val="18"/>
        <w:lang w:eastAsia="ja-JP"/>
      </w:rPr>
      <w:t>/</w:t>
    </w:r>
    <w:r>
      <w:rPr>
        <w:rFonts w:ascii="Calibri" w:hAnsi="Calibri" w:cs="Calibri"/>
        <w:sz w:val="18"/>
        <w:lang w:val="en-SG" w:eastAsia="ja-JP"/>
      </w:rPr>
      <w:t>2</w:t>
    </w:r>
    <w:r w:rsidR="00AD3FBB">
      <w:rPr>
        <w:rFonts w:ascii="Calibri" w:hAnsi="Calibri" w:cs="Calibri"/>
        <w:sz w:val="18"/>
        <w:lang w:val="en-SG" w:eastAsia="ja-JP"/>
      </w:rPr>
      <w:t>5</w:t>
    </w:r>
    <w:r w:rsidR="009630A4" w:rsidRPr="00426EE5">
      <w:rPr>
        <w:rFonts w:ascii="Calibri" w:hAnsi="Calibri" w:cs="Calibri"/>
        <w:sz w:val="18"/>
        <w:lang w:eastAsia="ja-JP"/>
      </w:rPr>
      <w:t>)</w:t>
    </w:r>
    <w:r w:rsidR="009630A4">
      <w:rPr>
        <w:rFonts w:ascii="Calibri" w:hAnsi="Calibri" w:cs="Calibri"/>
        <w:sz w:val="18"/>
        <w:lang w:eastAsia="ja-JP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C2232" w14:textId="6936C049" w:rsidR="00F87E38" w:rsidRPr="00E444AC" w:rsidRDefault="00F87E38" w:rsidP="00F87E38">
    <w:pPr>
      <w:pStyle w:val="Header"/>
      <w:jc w:val="left"/>
      <w:rPr>
        <w:rFonts w:ascii="Calibri" w:hAnsi="Calibri" w:cs="Calibri"/>
      </w:rPr>
    </w:pPr>
    <w:r w:rsidRPr="00654423">
      <w:rPr>
        <w:rFonts w:ascii="Calibri" w:hAnsi="Calibri" w:cs="Calibri"/>
        <w:sz w:val="18"/>
      </w:rPr>
      <w:t xml:space="preserve">Fugaku Preliminary Use Projects </w:t>
    </w:r>
    <w:r>
      <w:rPr>
        <w:rFonts w:ascii="Calibri" w:hAnsi="Calibri" w:cs="Calibri"/>
        <w:sz w:val="18"/>
      </w:rPr>
      <w:t>(Startup Preparation)</w:t>
    </w:r>
    <w:r>
      <w:rPr>
        <w:rFonts w:ascii="Calibri" w:hAnsi="Calibri" w:cs="Calibri" w:hint="eastAsia"/>
        <w:sz w:val="18"/>
        <w:lang w:eastAsia="ja-JP"/>
      </w:rPr>
      <w:t xml:space="preserve"> </w:t>
    </w:r>
    <w:r w:rsidRPr="00426EE5">
      <w:rPr>
        <w:rFonts w:ascii="Calibri" w:hAnsi="Calibri" w:cs="Calibri"/>
        <w:sz w:val="18"/>
        <w:lang w:eastAsia="ja-JP"/>
      </w:rPr>
      <w:t>Application Form</w:t>
    </w:r>
    <w:r>
      <w:rPr>
        <w:rFonts w:ascii="Calibri" w:hAnsi="Calibri" w:cs="Calibri"/>
        <w:sz w:val="18"/>
        <w:lang w:eastAsia="ja-JP"/>
      </w:rPr>
      <w:t xml:space="preserve"> (Additional Sheet 1)</w:t>
    </w:r>
    <w:r w:rsidRPr="00426EE5">
      <w:rPr>
        <w:rFonts w:ascii="Calibri" w:hAnsi="Calibri" w:cs="Calibri"/>
        <w:sz w:val="18"/>
        <w:lang w:eastAsia="ja-JP"/>
      </w:rPr>
      <w:t xml:space="preserve"> Ver.</w:t>
    </w:r>
    <w:r>
      <w:rPr>
        <w:rFonts w:ascii="Calibri" w:hAnsi="Calibri" w:cs="Calibri"/>
        <w:sz w:val="18"/>
        <w:lang w:eastAsia="ja-JP"/>
      </w:rPr>
      <w:t>1</w:t>
    </w:r>
    <w:r w:rsidRPr="00426EE5">
      <w:rPr>
        <w:rFonts w:ascii="Calibri" w:hAnsi="Calibri" w:cs="Calibri"/>
        <w:sz w:val="18"/>
        <w:lang w:eastAsia="ja-JP"/>
      </w:rPr>
      <w:t>.</w:t>
    </w:r>
    <w:r w:rsidR="00477160">
      <w:rPr>
        <w:rFonts w:ascii="Calibri" w:hAnsi="Calibri" w:cs="Calibri" w:hint="eastAsia"/>
        <w:sz w:val="18"/>
        <w:lang w:eastAsia="ja-JP"/>
      </w:rPr>
      <w:t>1</w:t>
    </w:r>
    <w:r w:rsidRPr="00426EE5">
      <w:rPr>
        <w:rFonts w:ascii="Calibri" w:hAnsi="Calibri" w:cs="Calibri"/>
        <w:sz w:val="18"/>
        <w:lang w:eastAsia="ja-JP"/>
      </w:rPr>
      <w:t xml:space="preserve"> (20</w:t>
    </w:r>
    <w:r>
      <w:rPr>
        <w:rFonts w:ascii="Calibri" w:hAnsi="Calibri" w:cs="Calibri"/>
        <w:sz w:val="18"/>
        <w:lang w:eastAsia="ja-JP"/>
      </w:rPr>
      <w:t>20</w:t>
    </w:r>
    <w:r w:rsidRPr="00426EE5">
      <w:rPr>
        <w:rFonts w:ascii="Calibri" w:hAnsi="Calibri" w:cs="Calibri"/>
        <w:sz w:val="18"/>
        <w:lang w:eastAsia="ja-JP"/>
      </w:rPr>
      <w:t>/</w:t>
    </w:r>
    <w:r w:rsidR="00477160">
      <w:rPr>
        <w:rFonts w:ascii="Calibri" w:hAnsi="Calibri" w:cs="Calibri" w:hint="eastAsia"/>
        <w:sz w:val="18"/>
        <w:lang w:eastAsia="ja-JP"/>
      </w:rPr>
      <w:t>10</w:t>
    </w:r>
    <w:r w:rsidRPr="00426EE5">
      <w:rPr>
        <w:rFonts w:ascii="Calibri" w:hAnsi="Calibri" w:cs="Calibri"/>
        <w:sz w:val="18"/>
        <w:lang w:eastAsia="ja-JP"/>
      </w:rPr>
      <w:t>/</w:t>
    </w:r>
    <w:r>
      <w:rPr>
        <w:rFonts w:ascii="Calibri" w:hAnsi="Calibri" w:cs="Calibri"/>
        <w:sz w:val="18"/>
        <w:lang w:eastAsia="ja-JP"/>
      </w:rPr>
      <w:t>2</w:t>
    </w:r>
    <w:r w:rsidR="00477160">
      <w:rPr>
        <w:rFonts w:ascii="Calibri" w:hAnsi="Calibri" w:cs="Calibri" w:hint="eastAsia"/>
        <w:sz w:val="18"/>
        <w:lang w:eastAsia="ja-JP"/>
      </w:rPr>
      <w:t>9</w:t>
    </w:r>
    <w:r>
      <w:rPr>
        <w:rFonts w:ascii="Calibri" w:hAnsi="Calibri" w:cs="Calibri"/>
        <w:sz w:val="18"/>
        <w:lang w:eastAsia="ja-JP"/>
      </w:rPr>
      <w:t>)</w:t>
    </w:r>
  </w:p>
  <w:p w14:paraId="13FA528E" w14:textId="77777777" w:rsidR="00315244" w:rsidRPr="00F87E38" w:rsidRDefault="00315244" w:rsidP="000125FD">
    <w:pPr>
      <w:pStyle w:val="Header"/>
      <w:jc w:val="left"/>
      <w:rPr>
        <w:rFonts w:ascii="Calibri" w:hAnsi="Calibri" w:cs="Calibri"/>
        <w:sz w:val="18"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86A8D"/>
    <w:multiLevelType w:val="hybridMultilevel"/>
    <w:tmpl w:val="BA12E0B0"/>
    <w:lvl w:ilvl="0" w:tplc="A55A1CC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15E6BA6"/>
    <w:multiLevelType w:val="hybridMultilevel"/>
    <w:tmpl w:val="9774C7E0"/>
    <w:lvl w:ilvl="0" w:tplc="860E441E">
      <w:start w:val="1"/>
      <w:numFmt w:val="bullet"/>
      <w:lvlText w:val="•"/>
      <w:lvlJc w:val="left"/>
      <w:pPr>
        <w:ind w:left="601" w:hanging="420"/>
      </w:pPr>
      <w:rPr>
        <w:rFonts w:ascii="Arial" w:hAnsi="Arial" w:hint="default"/>
      </w:rPr>
    </w:lvl>
    <w:lvl w:ilvl="1" w:tplc="3162F25A">
      <w:start w:val="3"/>
      <w:numFmt w:val="bullet"/>
      <w:lvlText w:val="-"/>
      <w:lvlJc w:val="left"/>
      <w:pPr>
        <w:ind w:left="1021" w:hanging="420"/>
      </w:pPr>
      <w:rPr>
        <w:rFonts w:ascii="Century" w:eastAsiaTheme="minorEastAsia" w:hAnsi="Century" w:cs="Times" w:hint="default"/>
      </w:rPr>
    </w:lvl>
    <w:lvl w:ilvl="2" w:tplc="0409000D" w:tentative="1">
      <w:start w:val="1"/>
      <w:numFmt w:val="bullet"/>
      <w:lvlText w:val=""/>
      <w:lvlJc w:val="left"/>
      <w:pPr>
        <w:ind w:left="144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1" w:hanging="420"/>
      </w:pPr>
      <w:rPr>
        <w:rFonts w:ascii="Wingdings" w:hAnsi="Wingdings" w:hint="default"/>
      </w:rPr>
    </w:lvl>
  </w:abstractNum>
  <w:abstractNum w:abstractNumId="2" w15:restartNumberingAfterBreak="0">
    <w:nsid w:val="198F41E4"/>
    <w:multiLevelType w:val="hybridMultilevel"/>
    <w:tmpl w:val="8D14B686"/>
    <w:lvl w:ilvl="0" w:tplc="AFB08702">
      <w:start w:val="1"/>
      <w:numFmt w:val="decimal"/>
      <w:lvlText w:val="%1)"/>
      <w:lvlJc w:val="left"/>
      <w:pPr>
        <w:ind w:left="425" w:hanging="360"/>
      </w:pPr>
      <w:rPr>
        <w:rFonts w:ascii="Calibri" w:eastAsia="MS PMincho" w:hAnsi="Calibri" w:cs="Calibri"/>
      </w:rPr>
    </w:lvl>
    <w:lvl w:ilvl="1" w:tplc="04090017" w:tentative="1">
      <w:start w:val="1"/>
      <w:numFmt w:val="aiueoFullWidth"/>
      <w:lvlText w:val="(%2)"/>
      <w:lvlJc w:val="left"/>
      <w:pPr>
        <w:ind w:left="90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25" w:hanging="420"/>
      </w:pPr>
    </w:lvl>
    <w:lvl w:ilvl="3" w:tplc="0409000F" w:tentative="1">
      <w:start w:val="1"/>
      <w:numFmt w:val="decimal"/>
      <w:lvlText w:val="%4."/>
      <w:lvlJc w:val="left"/>
      <w:pPr>
        <w:ind w:left="1745" w:hanging="420"/>
      </w:pPr>
    </w:lvl>
    <w:lvl w:ilvl="4" w:tplc="04090017" w:tentative="1">
      <w:start w:val="1"/>
      <w:numFmt w:val="aiueoFullWidth"/>
      <w:lvlText w:val="(%5)"/>
      <w:lvlJc w:val="left"/>
      <w:pPr>
        <w:ind w:left="2165" w:hanging="420"/>
      </w:pPr>
    </w:lvl>
    <w:lvl w:ilvl="5" w:tplc="04090011" w:tentative="1">
      <w:start w:val="1"/>
      <w:numFmt w:val="decimalEnclosedCircle"/>
      <w:lvlText w:val="%6"/>
      <w:lvlJc w:val="left"/>
      <w:pPr>
        <w:ind w:left="2585" w:hanging="420"/>
      </w:pPr>
    </w:lvl>
    <w:lvl w:ilvl="6" w:tplc="0409000F" w:tentative="1">
      <w:start w:val="1"/>
      <w:numFmt w:val="decimal"/>
      <w:lvlText w:val="%7."/>
      <w:lvlJc w:val="left"/>
      <w:pPr>
        <w:ind w:left="3005" w:hanging="420"/>
      </w:pPr>
    </w:lvl>
    <w:lvl w:ilvl="7" w:tplc="04090017" w:tentative="1">
      <w:start w:val="1"/>
      <w:numFmt w:val="aiueoFullWidth"/>
      <w:lvlText w:val="(%8)"/>
      <w:lvlJc w:val="left"/>
      <w:pPr>
        <w:ind w:left="342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45" w:hanging="420"/>
      </w:pPr>
    </w:lvl>
  </w:abstractNum>
  <w:abstractNum w:abstractNumId="3" w15:restartNumberingAfterBreak="0">
    <w:nsid w:val="1EB82EFD"/>
    <w:multiLevelType w:val="hybridMultilevel"/>
    <w:tmpl w:val="F6442DDE"/>
    <w:lvl w:ilvl="0" w:tplc="BF08494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color w:val="1F497D" w:themeColor="text2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29A1A87"/>
    <w:multiLevelType w:val="hybridMultilevel"/>
    <w:tmpl w:val="B4F82580"/>
    <w:lvl w:ilvl="0" w:tplc="1170404E">
      <w:start w:val="1"/>
      <w:numFmt w:val="bullet"/>
      <w:lvlText w:val="*"/>
      <w:lvlJc w:val="left"/>
      <w:pPr>
        <w:ind w:left="420" w:hanging="420"/>
      </w:pPr>
      <w:rPr>
        <w:rFonts w:ascii="Arial" w:hAnsi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A0366B"/>
    <w:multiLevelType w:val="hybridMultilevel"/>
    <w:tmpl w:val="A9FA7244"/>
    <w:lvl w:ilvl="0" w:tplc="01DA4C4A">
      <w:start w:val="1"/>
      <w:numFmt w:val="decimal"/>
      <w:lvlText w:val="%1)"/>
      <w:lvlJc w:val="left"/>
      <w:pPr>
        <w:ind w:left="1864" w:hanging="42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2284" w:hanging="420"/>
      </w:pPr>
    </w:lvl>
    <w:lvl w:ilvl="2" w:tplc="04090011" w:tentative="1">
      <w:start w:val="1"/>
      <w:numFmt w:val="decimalEnclosedCircle"/>
      <w:lvlText w:val="%3"/>
      <w:lvlJc w:val="left"/>
      <w:pPr>
        <w:ind w:left="2704" w:hanging="420"/>
      </w:pPr>
    </w:lvl>
    <w:lvl w:ilvl="3" w:tplc="0409000F" w:tentative="1">
      <w:start w:val="1"/>
      <w:numFmt w:val="decimal"/>
      <w:lvlText w:val="%4."/>
      <w:lvlJc w:val="left"/>
      <w:pPr>
        <w:ind w:left="3124" w:hanging="420"/>
      </w:pPr>
    </w:lvl>
    <w:lvl w:ilvl="4" w:tplc="04090017" w:tentative="1">
      <w:start w:val="1"/>
      <w:numFmt w:val="aiueoFullWidth"/>
      <w:lvlText w:val="(%5)"/>
      <w:lvlJc w:val="left"/>
      <w:pPr>
        <w:ind w:left="3544" w:hanging="420"/>
      </w:pPr>
    </w:lvl>
    <w:lvl w:ilvl="5" w:tplc="04090011" w:tentative="1">
      <w:start w:val="1"/>
      <w:numFmt w:val="decimalEnclosedCircle"/>
      <w:lvlText w:val="%6"/>
      <w:lvlJc w:val="left"/>
      <w:pPr>
        <w:ind w:left="3964" w:hanging="420"/>
      </w:pPr>
    </w:lvl>
    <w:lvl w:ilvl="6" w:tplc="0409000F" w:tentative="1">
      <w:start w:val="1"/>
      <w:numFmt w:val="decimal"/>
      <w:lvlText w:val="%7."/>
      <w:lvlJc w:val="left"/>
      <w:pPr>
        <w:ind w:left="4384" w:hanging="420"/>
      </w:pPr>
    </w:lvl>
    <w:lvl w:ilvl="7" w:tplc="04090017" w:tentative="1">
      <w:start w:val="1"/>
      <w:numFmt w:val="aiueoFullWidth"/>
      <w:lvlText w:val="(%8)"/>
      <w:lvlJc w:val="left"/>
      <w:pPr>
        <w:ind w:left="4804" w:hanging="420"/>
      </w:pPr>
    </w:lvl>
    <w:lvl w:ilvl="8" w:tplc="04090011" w:tentative="1">
      <w:start w:val="1"/>
      <w:numFmt w:val="decimalEnclosedCircle"/>
      <w:lvlText w:val="%9"/>
      <w:lvlJc w:val="left"/>
      <w:pPr>
        <w:ind w:left="5224" w:hanging="420"/>
      </w:pPr>
    </w:lvl>
  </w:abstractNum>
  <w:abstractNum w:abstractNumId="6" w15:restartNumberingAfterBreak="0">
    <w:nsid w:val="2DBD556B"/>
    <w:multiLevelType w:val="hybridMultilevel"/>
    <w:tmpl w:val="82684360"/>
    <w:lvl w:ilvl="0" w:tplc="39A87010">
      <w:start w:val="1"/>
      <w:numFmt w:val="decimal"/>
      <w:lvlText w:val="%1."/>
      <w:lvlJc w:val="left"/>
      <w:pPr>
        <w:ind w:left="362" w:hanging="360"/>
      </w:pPr>
      <w:rPr>
        <w:rFonts w:hint="default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ind w:left="842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7" w:tentative="1">
      <w:start w:val="1"/>
      <w:numFmt w:val="aiueoFullWidth"/>
      <w:lvlText w:val="(%5)"/>
      <w:lvlJc w:val="left"/>
      <w:pPr>
        <w:ind w:left="2102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7" w:tentative="1">
      <w:start w:val="1"/>
      <w:numFmt w:val="aiueoFullWidth"/>
      <w:lvlText w:val="(%8)"/>
      <w:lvlJc w:val="left"/>
      <w:pPr>
        <w:ind w:left="3362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2" w:hanging="420"/>
      </w:pPr>
    </w:lvl>
  </w:abstractNum>
  <w:abstractNum w:abstractNumId="7" w15:restartNumberingAfterBreak="0">
    <w:nsid w:val="33A6299F"/>
    <w:multiLevelType w:val="hybridMultilevel"/>
    <w:tmpl w:val="106655AA"/>
    <w:lvl w:ilvl="0" w:tplc="76B69E8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6D24265"/>
    <w:multiLevelType w:val="hybridMultilevel"/>
    <w:tmpl w:val="C928A508"/>
    <w:lvl w:ilvl="0" w:tplc="860E441E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3F02031D"/>
    <w:multiLevelType w:val="hybridMultilevel"/>
    <w:tmpl w:val="44224084"/>
    <w:lvl w:ilvl="0" w:tplc="CE1CA696">
      <w:start w:val="5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3542C2E"/>
    <w:multiLevelType w:val="hybridMultilevel"/>
    <w:tmpl w:val="694AD3B8"/>
    <w:lvl w:ilvl="0" w:tplc="D13A3D3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AEA3A35"/>
    <w:multiLevelType w:val="hybridMultilevel"/>
    <w:tmpl w:val="00C01ED6"/>
    <w:lvl w:ilvl="0" w:tplc="3D40309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2E72775"/>
    <w:multiLevelType w:val="hybridMultilevel"/>
    <w:tmpl w:val="C2E08984"/>
    <w:lvl w:ilvl="0" w:tplc="5C08363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A215DD2"/>
    <w:multiLevelType w:val="multilevel"/>
    <w:tmpl w:val="4EBAC812"/>
    <w:lvl w:ilvl="0">
      <w:start w:val="3"/>
      <w:numFmt w:val="decimal"/>
      <w:lvlText w:val="%1."/>
      <w:lvlJc w:val="left"/>
      <w:pPr>
        <w:ind w:left="362" w:hanging="360"/>
      </w:pPr>
      <w:rPr>
        <w:rFonts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36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2" w:hanging="1800"/>
      </w:pPr>
      <w:rPr>
        <w:rFonts w:hint="default"/>
      </w:rPr>
    </w:lvl>
  </w:abstractNum>
  <w:abstractNum w:abstractNumId="14" w15:restartNumberingAfterBreak="0">
    <w:nsid w:val="6302080D"/>
    <w:multiLevelType w:val="hybridMultilevel"/>
    <w:tmpl w:val="CDEEE26E"/>
    <w:lvl w:ilvl="0" w:tplc="85FC80A6">
      <w:start w:val="1"/>
      <w:numFmt w:val="lowerLetter"/>
      <w:lvlText w:val="%1."/>
      <w:lvlJc w:val="left"/>
      <w:pPr>
        <w:ind w:left="14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24" w:hanging="420"/>
      </w:pPr>
    </w:lvl>
    <w:lvl w:ilvl="2" w:tplc="04090011" w:tentative="1">
      <w:start w:val="1"/>
      <w:numFmt w:val="decimalEnclosedCircle"/>
      <w:lvlText w:val="%3"/>
      <w:lvlJc w:val="left"/>
      <w:pPr>
        <w:ind w:left="2344" w:hanging="420"/>
      </w:pPr>
    </w:lvl>
    <w:lvl w:ilvl="3" w:tplc="0409000F" w:tentative="1">
      <w:start w:val="1"/>
      <w:numFmt w:val="decimal"/>
      <w:lvlText w:val="%4."/>
      <w:lvlJc w:val="left"/>
      <w:pPr>
        <w:ind w:left="2764" w:hanging="420"/>
      </w:pPr>
    </w:lvl>
    <w:lvl w:ilvl="4" w:tplc="04090017" w:tentative="1">
      <w:start w:val="1"/>
      <w:numFmt w:val="aiueoFullWidth"/>
      <w:lvlText w:val="(%5)"/>
      <w:lvlJc w:val="left"/>
      <w:pPr>
        <w:ind w:left="3184" w:hanging="420"/>
      </w:pPr>
    </w:lvl>
    <w:lvl w:ilvl="5" w:tplc="04090011" w:tentative="1">
      <w:start w:val="1"/>
      <w:numFmt w:val="decimalEnclosedCircle"/>
      <w:lvlText w:val="%6"/>
      <w:lvlJc w:val="left"/>
      <w:pPr>
        <w:ind w:left="3604" w:hanging="420"/>
      </w:pPr>
    </w:lvl>
    <w:lvl w:ilvl="6" w:tplc="0409000F" w:tentative="1">
      <w:start w:val="1"/>
      <w:numFmt w:val="decimal"/>
      <w:lvlText w:val="%7."/>
      <w:lvlJc w:val="left"/>
      <w:pPr>
        <w:ind w:left="4024" w:hanging="420"/>
      </w:pPr>
    </w:lvl>
    <w:lvl w:ilvl="7" w:tplc="04090017" w:tentative="1">
      <w:start w:val="1"/>
      <w:numFmt w:val="aiueoFullWidth"/>
      <w:lvlText w:val="(%8)"/>
      <w:lvlJc w:val="left"/>
      <w:pPr>
        <w:ind w:left="44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864" w:hanging="420"/>
      </w:pPr>
    </w:lvl>
  </w:abstractNum>
  <w:abstractNum w:abstractNumId="15" w15:restartNumberingAfterBreak="0">
    <w:nsid w:val="67002851"/>
    <w:multiLevelType w:val="hybridMultilevel"/>
    <w:tmpl w:val="53CE63D4"/>
    <w:lvl w:ilvl="0" w:tplc="F9FA7D0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6A785021"/>
    <w:multiLevelType w:val="hybridMultilevel"/>
    <w:tmpl w:val="20E67D38"/>
    <w:lvl w:ilvl="0" w:tplc="04090009">
      <w:start w:val="1"/>
      <w:numFmt w:val="bullet"/>
      <w:lvlText w:val=""/>
      <w:lvlJc w:val="left"/>
      <w:pPr>
        <w:ind w:left="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8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60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2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44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86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70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4120" w:hanging="420"/>
      </w:pPr>
      <w:rPr>
        <w:rFonts w:ascii="Wingdings" w:hAnsi="Wingdings" w:cs="Wingdings" w:hint="default"/>
      </w:rPr>
    </w:lvl>
  </w:abstractNum>
  <w:abstractNum w:abstractNumId="17" w15:restartNumberingAfterBreak="0">
    <w:nsid w:val="702753EE"/>
    <w:multiLevelType w:val="multilevel"/>
    <w:tmpl w:val="5ADAC5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2"/>
  </w:num>
  <w:num w:numId="2">
    <w:abstractNumId w:val="14"/>
  </w:num>
  <w:num w:numId="3">
    <w:abstractNumId w:val="17"/>
  </w:num>
  <w:num w:numId="4">
    <w:abstractNumId w:val="6"/>
  </w:num>
  <w:num w:numId="5">
    <w:abstractNumId w:val="2"/>
  </w:num>
  <w:num w:numId="6">
    <w:abstractNumId w:val="13"/>
  </w:num>
  <w:num w:numId="7">
    <w:abstractNumId w:val="3"/>
  </w:num>
  <w:num w:numId="8">
    <w:abstractNumId w:val="5"/>
  </w:num>
  <w:num w:numId="9">
    <w:abstractNumId w:val="16"/>
  </w:num>
  <w:num w:numId="10">
    <w:abstractNumId w:val="8"/>
  </w:num>
  <w:num w:numId="11">
    <w:abstractNumId w:val="1"/>
  </w:num>
  <w:num w:numId="12">
    <w:abstractNumId w:val="15"/>
  </w:num>
  <w:num w:numId="13">
    <w:abstractNumId w:val="9"/>
  </w:num>
  <w:num w:numId="14">
    <w:abstractNumId w:val="10"/>
  </w:num>
  <w:num w:numId="15">
    <w:abstractNumId w:val="7"/>
  </w:num>
  <w:num w:numId="16">
    <w:abstractNumId w:val="0"/>
  </w:num>
  <w:num w:numId="17">
    <w:abstractNumId w:val="11"/>
  </w:num>
  <w:num w:numId="18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bordersDoNotSurroundHeader/>
  <w:bordersDoNotSurroundFooter/>
  <w:activeWritingStyle w:appName="MSWord" w:lang="ja-JP" w:vendorID="64" w:dllVersion="6" w:nlCheck="1" w:checkStyle="1"/>
  <w:activeWritingStyle w:appName="MSWord" w:lang="en-US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en-SG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6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ISZuZmBsZmlpbGhko6SsGpxcWZ+XkgBUa1AGO/eJYsAAAA"/>
  </w:docVars>
  <w:rsids>
    <w:rsidRoot w:val="0035376D"/>
    <w:rsid w:val="000014AC"/>
    <w:rsid w:val="00004367"/>
    <w:rsid w:val="00004A2A"/>
    <w:rsid w:val="000116D7"/>
    <w:rsid w:val="00011BF7"/>
    <w:rsid w:val="000125FD"/>
    <w:rsid w:val="0001285C"/>
    <w:rsid w:val="00015B5B"/>
    <w:rsid w:val="000161EA"/>
    <w:rsid w:val="00017607"/>
    <w:rsid w:val="00017C89"/>
    <w:rsid w:val="00021D52"/>
    <w:rsid w:val="00025169"/>
    <w:rsid w:val="00027AED"/>
    <w:rsid w:val="00027B36"/>
    <w:rsid w:val="00031718"/>
    <w:rsid w:val="000319CC"/>
    <w:rsid w:val="00033119"/>
    <w:rsid w:val="00033FDE"/>
    <w:rsid w:val="00034A3A"/>
    <w:rsid w:val="00040437"/>
    <w:rsid w:val="00042FAB"/>
    <w:rsid w:val="00043D3C"/>
    <w:rsid w:val="00044DBC"/>
    <w:rsid w:val="00047218"/>
    <w:rsid w:val="00050A22"/>
    <w:rsid w:val="00050F20"/>
    <w:rsid w:val="00050FBA"/>
    <w:rsid w:val="000514C6"/>
    <w:rsid w:val="00051F81"/>
    <w:rsid w:val="000523E1"/>
    <w:rsid w:val="00052F94"/>
    <w:rsid w:val="0005363C"/>
    <w:rsid w:val="00053810"/>
    <w:rsid w:val="00054E72"/>
    <w:rsid w:val="00060366"/>
    <w:rsid w:val="00061502"/>
    <w:rsid w:val="00064478"/>
    <w:rsid w:val="00065343"/>
    <w:rsid w:val="00071F5F"/>
    <w:rsid w:val="0007285D"/>
    <w:rsid w:val="00075442"/>
    <w:rsid w:val="000803FF"/>
    <w:rsid w:val="00081225"/>
    <w:rsid w:val="000823F0"/>
    <w:rsid w:val="00082E13"/>
    <w:rsid w:val="00084077"/>
    <w:rsid w:val="0008555E"/>
    <w:rsid w:val="00085D3F"/>
    <w:rsid w:val="000879EA"/>
    <w:rsid w:val="00090919"/>
    <w:rsid w:val="0009099F"/>
    <w:rsid w:val="00094EB9"/>
    <w:rsid w:val="00095596"/>
    <w:rsid w:val="000968F8"/>
    <w:rsid w:val="00097BF7"/>
    <w:rsid w:val="00097C51"/>
    <w:rsid w:val="00097D83"/>
    <w:rsid w:val="000A1CAF"/>
    <w:rsid w:val="000A695F"/>
    <w:rsid w:val="000A7428"/>
    <w:rsid w:val="000B39E3"/>
    <w:rsid w:val="000B5DE7"/>
    <w:rsid w:val="000B612A"/>
    <w:rsid w:val="000C0898"/>
    <w:rsid w:val="000C29A0"/>
    <w:rsid w:val="000C2AC2"/>
    <w:rsid w:val="000C3E1F"/>
    <w:rsid w:val="000C4162"/>
    <w:rsid w:val="000C4489"/>
    <w:rsid w:val="000C45B0"/>
    <w:rsid w:val="000C489A"/>
    <w:rsid w:val="000C6025"/>
    <w:rsid w:val="000D1FD9"/>
    <w:rsid w:val="000D21B2"/>
    <w:rsid w:val="000D34F9"/>
    <w:rsid w:val="000D6778"/>
    <w:rsid w:val="000D6820"/>
    <w:rsid w:val="000D7F2C"/>
    <w:rsid w:val="000E08C7"/>
    <w:rsid w:val="000E1256"/>
    <w:rsid w:val="000E268E"/>
    <w:rsid w:val="000E3EE1"/>
    <w:rsid w:val="000E5235"/>
    <w:rsid w:val="000E646B"/>
    <w:rsid w:val="000E73CC"/>
    <w:rsid w:val="000F00FF"/>
    <w:rsid w:val="000F39A3"/>
    <w:rsid w:val="000F4577"/>
    <w:rsid w:val="000F4986"/>
    <w:rsid w:val="000F4F0A"/>
    <w:rsid w:val="000F7998"/>
    <w:rsid w:val="00100D53"/>
    <w:rsid w:val="0010178A"/>
    <w:rsid w:val="001043C9"/>
    <w:rsid w:val="00104F1A"/>
    <w:rsid w:val="00114758"/>
    <w:rsid w:val="001152DE"/>
    <w:rsid w:val="0011552A"/>
    <w:rsid w:val="001160CD"/>
    <w:rsid w:val="0011693A"/>
    <w:rsid w:val="00117BCE"/>
    <w:rsid w:val="0012470B"/>
    <w:rsid w:val="00127F6D"/>
    <w:rsid w:val="001313F8"/>
    <w:rsid w:val="001322A0"/>
    <w:rsid w:val="001326CC"/>
    <w:rsid w:val="00132841"/>
    <w:rsid w:val="00133CE6"/>
    <w:rsid w:val="001341F3"/>
    <w:rsid w:val="00134DEA"/>
    <w:rsid w:val="001351C1"/>
    <w:rsid w:val="00137721"/>
    <w:rsid w:val="0013795A"/>
    <w:rsid w:val="00137D44"/>
    <w:rsid w:val="00142002"/>
    <w:rsid w:val="00142840"/>
    <w:rsid w:val="0014408A"/>
    <w:rsid w:val="00146AE4"/>
    <w:rsid w:val="00147C94"/>
    <w:rsid w:val="00147E79"/>
    <w:rsid w:val="001506BC"/>
    <w:rsid w:val="001511D5"/>
    <w:rsid w:val="001512C8"/>
    <w:rsid w:val="00152942"/>
    <w:rsid w:val="0015341F"/>
    <w:rsid w:val="00155F53"/>
    <w:rsid w:val="001567A8"/>
    <w:rsid w:val="00157A2D"/>
    <w:rsid w:val="00157C26"/>
    <w:rsid w:val="001677F2"/>
    <w:rsid w:val="00171312"/>
    <w:rsid w:val="0017197D"/>
    <w:rsid w:val="00173084"/>
    <w:rsid w:val="00173AAB"/>
    <w:rsid w:val="00174846"/>
    <w:rsid w:val="0017680E"/>
    <w:rsid w:val="00176F2B"/>
    <w:rsid w:val="00180958"/>
    <w:rsid w:val="001815BD"/>
    <w:rsid w:val="00181E7E"/>
    <w:rsid w:val="001848BE"/>
    <w:rsid w:val="00190A5E"/>
    <w:rsid w:val="00190B24"/>
    <w:rsid w:val="0019434A"/>
    <w:rsid w:val="00194ACD"/>
    <w:rsid w:val="001A0251"/>
    <w:rsid w:val="001A0EC4"/>
    <w:rsid w:val="001A325F"/>
    <w:rsid w:val="001A392E"/>
    <w:rsid w:val="001A3BB5"/>
    <w:rsid w:val="001B192F"/>
    <w:rsid w:val="001B412F"/>
    <w:rsid w:val="001B5268"/>
    <w:rsid w:val="001B5DBB"/>
    <w:rsid w:val="001B71A2"/>
    <w:rsid w:val="001B7E66"/>
    <w:rsid w:val="001C080F"/>
    <w:rsid w:val="001C14C5"/>
    <w:rsid w:val="001C3009"/>
    <w:rsid w:val="001C5654"/>
    <w:rsid w:val="001C6F88"/>
    <w:rsid w:val="001D2819"/>
    <w:rsid w:val="001D3678"/>
    <w:rsid w:val="001D4FAC"/>
    <w:rsid w:val="001D784D"/>
    <w:rsid w:val="001E0827"/>
    <w:rsid w:val="001E235E"/>
    <w:rsid w:val="001E3226"/>
    <w:rsid w:val="001E4E2F"/>
    <w:rsid w:val="001E5920"/>
    <w:rsid w:val="001E6254"/>
    <w:rsid w:val="001E63D2"/>
    <w:rsid w:val="001E6AC7"/>
    <w:rsid w:val="001E76B5"/>
    <w:rsid w:val="001E79D3"/>
    <w:rsid w:val="001F06E5"/>
    <w:rsid w:val="001F0FAB"/>
    <w:rsid w:val="001F21F1"/>
    <w:rsid w:val="001F6B64"/>
    <w:rsid w:val="001F7AD7"/>
    <w:rsid w:val="001F7F8F"/>
    <w:rsid w:val="00200CCC"/>
    <w:rsid w:val="002011EB"/>
    <w:rsid w:val="00205131"/>
    <w:rsid w:val="0020518D"/>
    <w:rsid w:val="00206031"/>
    <w:rsid w:val="00206BF1"/>
    <w:rsid w:val="002104D3"/>
    <w:rsid w:val="00210657"/>
    <w:rsid w:val="00211CA5"/>
    <w:rsid w:val="00213D70"/>
    <w:rsid w:val="00213FAD"/>
    <w:rsid w:val="00215FA1"/>
    <w:rsid w:val="00216706"/>
    <w:rsid w:val="0021687F"/>
    <w:rsid w:val="00220242"/>
    <w:rsid w:val="00220FB0"/>
    <w:rsid w:val="002216A2"/>
    <w:rsid w:val="002229A9"/>
    <w:rsid w:val="00222CC9"/>
    <w:rsid w:val="00222E4E"/>
    <w:rsid w:val="002249AB"/>
    <w:rsid w:val="00224D3F"/>
    <w:rsid w:val="0022579E"/>
    <w:rsid w:val="0023036E"/>
    <w:rsid w:val="002324BC"/>
    <w:rsid w:val="0023297E"/>
    <w:rsid w:val="00232AC8"/>
    <w:rsid w:val="00236CED"/>
    <w:rsid w:val="002402FF"/>
    <w:rsid w:val="0024473E"/>
    <w:rsid w:val="002448C8"/>
    <w:rsid w:val="002503C7"/>
    <w:rsid w:val="00250479"/>
    <w:rsid w:val="00250F99"/>
    <w:rsid w:val="00251A2F"/>
    <w:rsid w:val="00252C61"/>
    <w:rsid w:val="00253594"/>
    <w:rsid w:val="002562F0"/>
    <w:rsid w:val="00260933"/>
    <w:rsid w:val="0026576D"/>
    <w:rsid w:val="00265A4D"/>
    <w:rsid w:val="00265AE2"/>
    <w:rsid w:val="002669D2"/>
    <w:rsid w:val="00266D0D"/>
    <w:rsid w:val="0026762D"/>
    <w:rsid w:val="00267ED6"/>
    <w:rsid w:val="00270285"/>
    <w:rsid w:val="002716E4"/>
    <w:rsid w:val="00272220"/>
    <w:rsid w:val="00277CFB"/>
    <w:rsid w:val="002804BB"/>
    <w:rsid w:val="002822B2"/>
    <w:rsid w:val="002910E7"/>
    <w:rsid w:val="00292970"/>
    <w:rsid w:val="00295A70"/>
    <w:rsid w:val="00297404"/>
    <w:rsid w:val="002A0F25"/>
    <w:rsid w:val="002A1784"/>
    <w:rsid w:val="002A1E5E"/>
    <w:rsid w:val="002A1EE1"/>
    <w:rsid w:val="002A24A6"/>
    <w:rsid w:val="002A6598"/>
    <w:rsid w:val="002B0E29"/>
    <w:rsid w:val="002B0E86"/>
    <w:rsid w:val="002B2537"/>
    <w:rsid w:val="002B3113"/>
    <w:rsid w:val="002B3419"/>
    <w:rsid w:val="002B7978"/>
    <w:rsid w:val="002B7C33"/>
    <w:rsid w:val="002C2EE3"/>
    <w:rsid w:val="002C414E"/>
    <w:rsid w:val="002C61EF"/>
    <w:rsid w:val="002C7548"/>
    <w:rsid w:val="002D0FD8"/>
    <w:rsid w:val="002E19A9"/>
    <w:rsid w:val="002E2649"/>
    <w:rsid w:val="002E3118"/>
    <w:rsid w:val="002E36B7"/>
    <w:rsid w:val="002E3C31"/>
    <w:rsid w:val="002E6607"/>
    <w:rsid w:val="002E7489"/>
    <w:rsid w:val="002E76D4"/>
    <w:rsid w:val="002E7B6E"/>
    <w:rsid w:val="002F067D"/>
    <w:rsid w:val="002F2E35"/>
    <w:rsid w:val="002F633B"/>
    <w:rsid w:val="002F6CE6"/>
    <w:rsid w:val="00300283"/>
    <w:rsid w:val="003018AD"/>
    <w:rsid w:val="00301968"/>
    <w:rsid w:val="003110C1"/>
    <w:rsid w:val="00313EC5"/>
    <w:rsid w:val="00314AD0"/>
    <w:rsid w:val="00315244"/>
    <w:rsid w:val="003164AA"/>
    <w:rsid w:val="00317AA0"/>
    <w:rsid w:val="003203D1"/>
    <w:rsid w:val="00320A29"/>
    <w:rsid w:val="00320C0B"/>
    <w:rsid w:val="0032323B"/>
    <w:rsid w:val="00323C60"/>
    <w:rsid w:val="0032443E"/>
    <w:rsid w:val="003257EC"/>
    <w:rsid w:val="00325E9A"/>
    <w:rsid w:val="00326230"/>
    <w:rsid w:val="00326DA9"/>
    <w:rsid w:val="00330CBC"/>
    <w:rsid w:val="003315CA"/>
    <w:rsid w:val="00334C8D"/>
    <w:rsid w:val="00336B46"/>
    <w:rsid w:val="003401C6"/>
    <w:rsid w:val="003404D0"/>
    <w:rsid w:val="00346BA3"/>
    <w:rsid w:val="003477ED"/>
    <w:rsid w:val="003501D6"/>
    <w:rsid w:val="003505D5"/>
    <w:rsid w:val="00351571"/>
    <w:rsid w:val="0035376D"/>
    <w:rsid w:val="0035417F"/>
    <w:rsid w:val="00354397"/>
    <w:rsid w:val="00355340"/>
    <w:rsid w:val="00357365"/>
    <w:rsid w:val="00361522"/>
    <w:rsid w:val="00361DB4"/>
    <w:rsid w:val="0036302A"/>
    <w:rsid w:val="00363B8C"/>
    <w:rsid w:val="003678C6"/>
    <w:rsid w:val="003716C1"/>
    <w:rsid w:val="00374155"/>
    <w:rsid w:val="00376A29"/>
    <w:rsid w:val="00377256"/>
    <w:rsid w:val="003778FC"/>
    <w:rsid w:val="00377DA9"/>
    <w:rsid w:val="00381923"/>
    <w:rsid w:val="003822A5"/>
    <w:rsid w:val="003834A1"/>
    <w:rsid w:val="00383F75"/>
    <w:rsid w:val="00385623"/>
    <w:rsid w:val="00390D5E"/>
    <w:rsid w:val="00391182"/>
    <w:rsid w:val="0039201A"/>
    <w:rsid w:val="00395330"/>
    <w:rsid w:val="003A5AA8"/>
    <w:rsid w:val="003A5F13"/>
    <w:rsid w:val="003A6B20"/>
    <w:rsid w:val="003A7483"/>
    <w:rsid w:val="003B056B"/>
    <w:rsid w:val="003B23C2"/>
    <w:rsid w:val="003B317A"/>
    <w:rsid w:val="003B3E74"/>
    <w:rsid w:val="003B4089"/>
    <w:rsid w:val="003B4C8C"/>
    <w:rsid w:val="003B5710"/>
    <w:rsid w:val="003B725F"/>
    <w:rsid w:val="003B74BC"/>
    <w:rsid w:val="003D03BE"/>
    <w:rsid w:val="003D1638"/>
    <w:rsid w:val="003D16A2"/>
    <w:rsid w:val="003D2D20"/>
    <w:rsid w:val="003D381A"/>
    <w:rsid w:val="003D4335"/>
    <w:rsid w:val="003D7827"/>
    <w:rsid w:val="003E1A52"/>
    <w:rsid w:val="003E1D30"/>
    <w:rsid w:val="003E2447"/>
    <w:rsid w:val="003E2898"/>
    <w:rsid w:val="003E4D36"/>
    <w:rsid w:val="003E5090"/>
    <w:rsid w:val="003E65D3"/>
    <w:rsid w:val="003E6B50"/>
    <w:rsid w:val="003F0C61"/>
    <w:rsid w:val="003F0E07"/>
    <w:rsid w:val="003F13E4"/>
    <w:rsid w:val="003F14AF"/>
    <w:rsid w:val="003F183F"/>
    <w:rsid w:val="004012B3"/>
    <w:rsid w:val="00413BAB"/>
    <w:rsid w:val="00414F37"/>
    <w:rsid w:val="0041770D"/>
    <w:rsid w:val="0041790E"/>
    <w:rsid w:val="004206AC"/>
    <w:rsid w:val="00421DC5"/>
    <w:rsid w:val="004236A3"/>
    <w:rsid w:val="00423BAF"/>
    <w:rsid w:val="0042417F"/>
    <w:rsid w:val="00424BAC"/>
    <w:rsid w:val="00424CA0"/>
    <w:rsid w:val="00426607"/>
    <w:rsid w:val="00426EE5"/>
    <w:rsid w:val="00427407"/>
    <w:rsid w:val="0042755C"/>
    <w:rsid w:val="00427711"/>
    <w:rsid w:val="00432C2B"/>
    <w:rsid w:val="00433282"/>
    <w:rsid w:val="00433697"/>
    <w:rsid w:val="0043521F"/>
    <w:rsid w:val="0044086A"/>
    <w:rsid w:val="00445495"/>
    <w:rsid w:val="00454977"/>
    <w:rsid w:val="00455EF7"/>
    <w:rsid w:val="00456D83"/>
    <w:rsid w:val="00461ED6"/>
    <w:rsid w:val="00462775"/>
    <w:rsid w:val="0046434A"/>
    <w:rsid w:val="00464F73"/>
    <w:rsid w:val="00465CB6"/>
    <w:rsid w:val="00466990"/>
    <w:rsid w:val="004676DF"/>
    <w:rsid w:val="00470027"/>
    <w:rsid w:val="00471637"/>
    <w:rsid w:val="00471F81"/>
    <w:rsid w:val="00474C7A"/>
    <w:rsid w:val="004751EF"/>
    <w:rsid w:val="00475771"/>
    <w:rsid w:val="004766BD"/>
    <w:rsid w:val="004768C3"/>
    <w:rsid w:val="00477160"/>
    <w:rsid w:val="00480161"/>
    <w:rsid w:val="00480793"/>
    <w:rsid w:val="0048221E"/>
    <w:rsid w:val="0048575E"/>
    <w:rsid w:val="00485A50"/>
    <w:rsid w:val="00490B9A"/>
    <w:rsid w:val="00491D44"/>
    <w:rsid w:val="00493171"/>
    <w:rsid w:val="00496EF9"/>
    <w:rsid w:val="00497793"/>
    <w:rsid w:val="004A080A"/>
    <w:rsid w:val="004A3097"/>
    <w:rsid w:val="004A3338"/>
    <w:rsid w:val="004A51EF"/>
    <w:rsid w:val="004A64B5"/>
    <w:rsid w:val="004A7C94"/>
    <w:rsid w:val="004A7D5C"/>
    <w:rsid w:val="004A7E4A"/>
    <w:rsid w:val="004B2CE2"/>
    <w:rsid w:val="004B320A"/>
    <w:rsid w:val="004B566B"/>
    <w:rsid w:val="004B6C30"/>
    <w:rsid w:val="004C1DE5"/>
    <w:rsid w:val="004C577C"/>
    <w:rsid w:val="004D05EE"/>
    <w:rsid w:val="004D0A58"/>
    <w:rsid w:val="004D31DB"/>
    <w:rsid w:val="004D6361"/>
    <w:rsid w:val="004D7F4B"/>
    <w:rsid w:val="004E0855"/>
    <w:rsid w:val="004E0CE8"/>
    <w:rsid w:val="004E1791"/>
    <w:rsid w:val="004E1BEF"/>
    <w:rsid w:val="004E21B4"/>
    <w:rsid w:val="004E7A41"/>
    <w:rsid w:val="004F0575"/>
    <w:rsid w:val="004F05FB"/>
    <w:rsid w:val="004F2398"/>
    <w:rsid w:val="004F40D8"/>
    <w:rsid w:val="004F7AE2"/>
    <w:rsid w:val="005010C9"/>
    <w:rsid w:val="005043C7"/>
    <w:rsid w:val="0050464E"/>
    <w:rsid w:val="005046F2"/>
    <w:rsid w:val="00506FBD"/>
    <w:rsid w:val="00511D40"/>
    <w:rsid w:val="00514458"/>
    <w:rsid w:val="005160AF"/>
    <w:rsid w:val="005165BD"/>
    <w:rsid w:val="005220A7"/>
    <w:rsid w:val="005254DA"/>
    <w:rsid w:val="005259AD"/>
    <w:rsid w:val="00526990"/>
    <w:rsid w:val="00526B43"/>
    <w:rsid w:val="005273BD"/>
    <w:rsid w:val="005278F7"/>
    <w:rsid w:val="005300C5"/>
    <w:rsid w:val="00535968"/>
    <w:rsid w:val="00537183"/>
    <w:rsid w:val="00537E2D"/>
    <w:rsid w:val="005402F0"/>
    <w:rsid w:val="00540B40"/>
    <w:rsid w:val="00541531"/>
    <w:rsid w:val="00543009"/>
    <w:rsid w:val="00545B10"/>
    <w:rsid w:val="00547938"/>
    <w:rsid w:val="00547C69"/>
    <w:rsid w:val="005516A8"/>
    <w:rsid w:val="005519AA"/>
    <w:rsid w:val="005528AC"/>
    <w:rsid w:val="00552D91"/>
    <w:rsid w:val="00553CF4"/>
    <w:rsid w:val="005612B1"/>
    <w:rsid w:val="00562154"/>
    <w:rsid w:val="005627CC"/>
    <w:rsid w:val="00563B6F"/>
    <w:rsid w:val="005670BB"/>
    <w:rsid w:val="005701CE"/>
    <w:rsid w:val="00572E48"/>
    <w:rsid w:val="0057388D"/>
    <w:rsid w:val="00574A61"/>
    <w:rsid w:val="0057739F"/>
    <w:rsid w:val="00580174"/>
    <w:rsid w:val="00581341"/>
    <w:rsid w:val="005828A4"/>
    <w:rsid w:val="00584B9A"/>
    <w:rsid w:val="0058564F"/>
    <w:rsid w:val="00587D4A"/>
    <w:rsid w:val="00590DA1"/>
    <w:rsid w:val="00592763"/>
    <w:rsid w:val="005937CA"/>
    <w:rsid w:val="0059466E"/>
    <w:rsid w:val="005A1C64"/>
    <w:rsid w:val="005A282C"/>
    <w:rsid w:val="005A39B3"/>
    <w:rsid w:val="005A3DFC"/>
    <w:rsid w:val="005A53BC"/>
    <w:rsid w:val="005B0C51"/>
    <w:rsid w:val="005B12A9"/>
    <w:rsid w:val="005B28E4"/>
    <w:rsid w:val="005B327B"/>
    <w:rsid w:val="005B45EE"/>
    <w:rsid w:val="005B4C20"/>
    <w:rsid w:val="005B4E79"/>
    <w:rsid w:val="005B7B2B"/>
    <w:rsid w:val="005C22DC"/>
    <w:rsid w:val="005C4E65"/>
    <w:rsid w:val="005D0A4D"/>
    <w:rsid w:val="005D0DC2"/>
    <w:rsid w:val="005D17CF"/>
    <w:rsid w:val="005D2486"/>
    <w:rsid w:val="005D3DD0"/>
    <w:rsid w:val="005D4D93"/>
    <w:rsid w:val="005D6122"/>
    <w:rsid w:val="005E146E"/>
    <w:rsid w:val="005E425B"/>
    <w:rsid w:val="005E5680"/>
    <w:rsid w:val="005E5EC5"/>
    <w:rsid w:val="005F0593"/>
    <w:rsid w:val="005F1FA2"/>
    <w:rsid w:val="005F3AF4"/>
    <w:rsid w:val="005F5AFD"/>
    <w:rsid w:val="005F6866"/>
    <w:rsid w:val="00600824"/>
    <w:rsid w:val="006027C3"/>
    <w:rsid w:val="0060282B"/>
    <w:rsid w:val="00602A02"/>
    <w:rsid w:val="006043D5"/>
    <w:rsid w:val="00606768"/>
    <w:rsid w:val="006109D2"/>
    <w:rsid w:val="0061362C"/>
    <w:rsid w:val="0061385D"/>
    <w:rsid w:val="00613869"/>
    <w:rsid w:val="0061429B"/>
    <w:rsid w:val="006162A8"/>
    <w:rsid w:val="00616890"/>
    <w:rsid w:val="006173FE"/>
    <w:rsid w:val="00617D93"/>
    <w:rsid w:val="00617E52"/>
    <w:rsid w:val="00620892"/>
    <w:rsid w:val="00622FD6"/>
    <w:rsid w:val="00624C08"/>
    <w:rsid w:val="00624F3B"/>
    <w:rsid w:val="00631956"/>
    <w:rsid w:val="0063391F"/>
    <w:rsid w:val="00633A5C"/>
    <w:rsid w:val="006352D9"/>
    <w:rsid w:val="0063708E"/>
    <w:rsid w:val="00640AE6"/>
    <w:rsid w:val="00643228"/>
    <w:rsid w:val="0064361A"/>
    <w:rsid w:val="00646CA6"/>
    <w:rsid w:val="00647386"/>
    <w:rsid w:val="006503C6"/>
    <w:rsid w:val="00654423"/>
    <w:rsid w:val="00654EC0"/>
    <w:rsid w:val="00655EBF"/>
    <w:rsid w:val="006574E2"/>
    <w:rsid w:val="00657E3B"/>
    <w:rsid w:val="006615E5"/>
    <w:rsid w:val="00662AEF"/>
    <w:rsid w:val="00662F4E"/>
    <w:rsid w:val="00664E3F"/>
    <w:rsid w:val="0066501B"/>
    <w:rsid w:val="00666A15"/>
    <w:rsid w:val="00666BDE"/>
    <w:rsid w:val="00667520"/>
    <w:rsid w:val="00673262"/>
    <w:rsid w:val="00676B17"/>
    <w:rsid w:val="00677682"/>
    <w:rsid w:val="00682A28"/>
    <w:rsid w:val="0068328D"/>
    <w:rsid w:val="006837C1"/>
    <w:rsid w:val="0068469A"/>
    <w:rsid w:val="00684A9A"/>
    <w:rsid w:val="00685312"/>
    <w:rsid w:val="00687F60"/>
    <w:rsid w:val="006906E4"/>
    <w:rsid w:val="006922F2"/>
    <w:rsid w:val="00694BC3"/>
    <w:rsid w:val="006A05F0"/>
    <w:rsid w:val="006A066C"/>
    <w:rsid w:val="006A18F3"/>
    <w:rsid w:val="006A1E40"/>
    <w:rsid w:val="006A28A3"/>
    <w:rsid w:val="006A64AF"/>
    <w:rsid w:val="006A6ED9"/>
    <w:rsid w:val="006B0152"/>
    <w:rsid w:val="006B1BB7"/>
    <w:rsid w:val="006B2C34"/>
    <w:rsid w:val="006B4956"/>
    <w:rsid w:val="006B5D29"/>
    <w:rsid w:val="006B729C"/>
    <w:rsid w:val="006B7457"/>
    <w:rsid w:val="006B7868"/>
    <w:rsid w:val="006B7A61"/>
    <w:rsid w:val="006B7ADB"/>
    <w:rsid w:val="006C257D"/>
    <w:rsid w:val="006C2B17"/>
    <w:rsid w:val="006C3416"/>
    <w:rsid w:val="006C4221"/>
    <w:rsid w:val="006C5439"/>
    <w:rsid w:val="006C66FC"/>
    <w:rsid w:val="006C7140"/>
    <w:rsid w:val="006C7322"/>
    <w:rsid w:val="006C7A3F"/>
    <w:rsid w:val="006D1A00"/>
    <w:rsid w:val="006D2454"/>
    <w:rsid w:val="006D4450"/>
    <w:rsid w:val="006D7700"/>
    <w:rsid w:val="006E3D2E"/>
    <w:rsid w:val="006E42B1"/>
    <w:rsid w:val="006E5B26"/>
    <w:rsid w:val="006E5F18"/>
    <w:rsid w:val="006E69DF"/>
    <w:rsid w:val="006E713B"/>
    <w:rsid w:val="006E7DCA"/>
    <w:rsid w:val="006F00EE"/>
    <w:rsid w:val="006F11A8"/>
    <w:rsid w:val="006F1B91"/>
    <w:rsid w:val="006F2E99"/>
    <w:rsid w:val="006F42A3"/>
    <w:rsid w:val="006F6CAD"/>
    <w:rsid w:val="00700813"/>
    <w:rsid w:val="0070105C"/>
    <w:rsid w:val="0070179E"/>
    <w:rsid w:val="007031C5"/>
    <w:rsid w:val="00703218"/>
    <w:rsid w:val="00705AA4"/>
    <w:rsid w:val="007079F4"/>
    <w:rsid w:val="007102A4"/>
    <w:rsid w:val="00713E2A"/>
    <w:rsid w:val="00714F07"/>
    <w:rsid w:val="00715289"/>
    <w:rsid w:val="00715F56"/>
    <w:rsid w:val="007256B8"/>
    <w:rsid w:val="00726C87"/>
    <w:rsid w:val="007370A1"/>
    <w:rsid w:val="00740A9A"/>
    <w:rsid w:val="00741358"/>
    <w:rsid w:val="007416AD"/>
    <w:rsid w:val="007439A2"/>
    <w:rsid w:val="007441E3"/>
    <w:rsid w:val="0074452E"/>
    <w:rsid w:val="00744BEF"/>
    <w:rsid w:val="00745CA1"/>
    <w:rsid w:val="0074694F"/>
    <w:rsid w:val="0074796B"/>
    <w:rsid w:val="00747B72"/>
    <w:rsid w:val="007512F9"/>
    <w:rsid w:val="00754791"/>
    <w:rsid w:val="007555D7"/>
    <w:rsid w:val="00757CFA"/>
    <w:rsid w:val="007600A9"/>
    <w:rsid w:val="00765569"/>
    <w:rsid w:val="007755AE"/>
    <w:rsid w:val="0077573D"/>
    <w:rsid w:val="00775F0F"/>
    <w:rsid w:val="0078087D"/>
    <w:rsid w:val="00781981"/>
    <w:rsid w:val="007832B8"/>
    <w:rsid w:val="007833CF"/>
    <w:rsid w:val="00783AC6"/>
    <w:rsid w:val="007871F4"/>
    <w:rsid w:val="007876B5"/>
    <w:rsid w:val="007900AF"/>
    <w:rsid w:val="007908E6"/>
    <w:rsid w:val="00791490"/>
    <w:rsid w:val="00792FBC"/>
    <w:rsid w:val="007949B1"/>
    <w:rsid w:val="00795CEE"/>
    <w:rsid w:val="0079623F"/>
    <w:rsid w:val="007968E6"/>
    <w:rsid w:val="00797403"/>
    <w:rsid w:val="00797DD4"/>
    <w:rsid w:val="007A277A"/>
    <w:rsid w:val="007A2A86"/>
    <w:rsid w:val="007A376C"/>
    <w:rsid w:val="007B3222"/>
    <w:rsid w:val="007B553A"/>
    <w:rsid w:val="007B5947"/>
    <w:rsid w:val="007B6703"/>
    <w:rsid w:val="007C0BD8"/>
    <w:rsid w:val="007C14C9"/>
    <w:rsid w:val="007C15E9"/>
    <w:rsid w:val="007C1EB6"/>
    <w:rsid w:val="007C2A84"/>
    <w:rsid w:val="007C3BBF"/>
    <w:rsid w:val="007C3D6E"/>
    <w:rsid w:val="007C74B0"/>
    <w:rsid w:val="007D0926"/>
    <w:rsid w:val="007D0E4E"/>
    <w:rsid w:val="007D2321"/>
    <w:rsid w:val="007D2A92"/>
    <w:rsid w:val="007D2BC6"/>
    <w:rsid w:val="007D34FD"/>
    <w:rsid w:val="007D4A09"/>
    <w:rsid w:val="007D5934"/>
    <w:rsid w:val="007D6F2A"/>
    <w:rsid w:val="007D78D0"/>
    <w:rsid w:val="007E0642"/>
    <w:rsid w:val="007E0A39"/>
    <w:rsid w:val="007E20C7"/>
    <w:rsid w:val="007E24A5"/>
    <w:rsid w:val="007E32EB"/>
    <w:rsid w:val="007E464F"/>
    <w:rsid w:val="007E59EB"/>
    <w:rsid w:val="007E5FEA"/>
    <w:rsid w:val="007E63B1"/>
    <w:rsid w:val="007E6769"/>
    <w:rsid w:val="007E692F"/>
    <w:rsid w:val="007E6E52"/>
    <w:rsid w:val="007E7B6B"/>
    <w:rsid w:val="007E7CDA"/>
    <w:rsid w:val="007E7D29"/>
    <w:rsid w:val="007F02B1"/>
    <w:rsid w:val="007F27A5"/>
    <w:rsid w:val="007F2DF4"/>
    <w:rsid w:val="007F55B7"/>
    <w:rsid w:val="007F5E21"/>
    <w:rsid w:val="007F768D"/>
    <w:rsid w:val="00800005"/>
    <w:rsid w:val="00801121"/>
    <w:rsid w:val="008011E5"/>
    <w:rsid w:val="008024AC"/>
    <w:rsid w:val="0080295E"/>
    <w:rsid w:val="00802D71"/>
    <w:rsid w:val="008030D3"/>
    <w:rsid w:val="008050E0"/>
    <w:rsid w:val="008053C8"/>
    <w:rsid w:val="00813584"/>
    <w:rsid w:val="00813A5B"/>
    <w:rsid w:val="00814EE5"/>
    <w:rsid w:val="00816185"/>
    <w:rsid w:val="0082011E"/>
    <w:rsid w:val="00821831"/>
    <w:rsid w:val="00823BF6"/>
    <w:rsid w:val="008242F1"/>
    <w:rsid w:val="00824826"/>
    <w:rsid w:val="008262F3"/>
    <w:rsid w:val="0082705A"/>
    <w:rsid w:val="0083077C"/>
    <w:rsid w:val="00832915"/>
    <w:rsid w:val="008337E8"/>
    <w:rsid w:val="00835F26"/>
    <w:rsid w:val="00836993"/>
    <w:rsid w:val="0083710D"/>
    <w:rsid w:val="00837E51"/>
    <w:rsid w:val="00840ABB"/>
    <w:rsid w:val="00843105"/>
    <w:rsid w:val="008436A3"/>
    <w:rsid w:val="00843984"/>
    <w:rsid w:val="00844723"/>
    <w:rsid w:val="00844F70"/>
    <w:rsid w:val="0084577B"/>
    <w:rsid w:val="00852AB4"/>
    <w:rsid w:val="008618F4"/>
    <w:rsid w:val="008656F5"/>
    <w:rsid w:val="00867AA4"/>
    <w:rsid w:val="00870D9C"/>
    <w:rsid w:val="00871648"/>
    <w:rsid w:val="008726BC"/>
    <w:rsid w:val="0087288D"/>
    <w:rsid w:val="00874C43"/>
    <w:rsid w:val="00875701"/>
    <w:rsid w:val="00875B1D"/>
    <w:rsid w:val="00876C34"/>
    <w:rsid w:val="00877DA2"/>
    <w:rsid w:val="00882279"/>
    <w:rsid w:val="00884883"/>
    <w:rsid w:val="008848E1"/>
    <w:rsid w:val="00886134"/>
    <w:rsid w:val="00891211"/>
    <w:rsid w:val="00891463"/>
    <w:rsid w:val="00891A9B"/>
    <w:rsid w:val="00894EDE"/>
    <w:rsid w:val="008958E8"/>
    <w:rsid w:val="008A29D9"/>
    <w:rsid w:val="008A6169"/>
    <w:rsid w:val="008B001C"/>
    <w:rsid w:val="008B06EF"/>
    <w:rsid w:val="008B3CC6"/>
    <w:rsid w:val="008B67E8"/>
    <w:rsid w:val="008C1BAC"/>
    <w:rsid w:val="008C2C65"/>
    <w:rsid w:val="008C5E70"/>
    <w:rsid w:val="008C65E1"/>
    <w:rsid w:val="008C7AB0"/>
    <w:rsid w:val="008D4653"/>
    <w:rsid w:val="008D532D"/>
    <w:rsid w:val="008D669D"/>
    <w:rsid w:val="008D781B"/>
    <w:rsid w:val="008E049B"/>
    <w:rsid w:val="008E2B2E"/>
    <w:rsid w:val="008E5242"/>
    <w:rsid w:val="008F050D"/>
    <w:rsid w:val="008F13D5"/>
    <w:rsid w:val="008F5A13"/>
    <w:rsid w:val="008F6350"/>
    <w:rsid w:val="008F6BEE"/>
    <w:rsid w:val="009074B0"/>
    <w:rsid w:val="00907695"/>
    <w:rsid w:val="0090770C"/>
    <w:rsid w:val="009120F5"/>
    <w:rsid w:val="00912910"/>
    <w:rsid w:val="00913C0C"/>
    <w:rsid w:val="0092004E"/>
    <w:rsid w:val="0092191C"/>
    <w:rsid w:val="00923758"/>
    <w:rsid w:val="00923FFF"/>
    <w:rsid w:val="009241C6"/>
    <w:rsid w:val="00925979"/>
    <w:rsid w:val="00925EF9"/>
    <w:rsid w:val="009300BD"/>
    <w:rsid w:val="00930FB2"/>
    <w:rsid w:val="00932E76"/>
    <w:rsid w:val="0093556D"/>
    <w:rsid w:val="00935901"/>
    <w:rsid w:val="00935A60"/>
    <w:rsid w:val="009363A5"/>
    <w:rsid w:val="00937782"/>
    <w:rsid w:val="00937F48"/>
    <w:rsid w:val="009409E5"/>
    <w:rsid w:val="00940A2D"/>
    <w:rsid w:val="00940E9C"/>
    <w:rsid w:val="00942DB1"/>
    <w:rsid w:val="00944E8A"/>
    <w:rsid w:val="009452CD"/>
    <w:rsid w:val="009458A4"/>
    <w:rsid w:val="009465B5"/>
    <w:rsid w:val="00952FD3"/>
    <w:rsid w:val="009549C3"/>
    <w:rsid w:val="009600A5"/>
    <w:rsid w:val="00960E64"/>
    <w:rsid w:val="00962C0B"/>
    <w:rsid w:val="009630A4"/>
    <w:rsid w:val="00964262"/>
    <w:rsid w:val="00964411"/>
    <w:rsid w:val="00965996"/>
    <w:rsid w:val="009674EF"/>
    <w:rsid w:val="0096756B"/>
    <w:rsid w:val="00967E1A"/>
    <w:rsid w:val="00976D2F"/>
    <w:rsid w:val="009777D7"/>
    <w:rsid w:val="00981BAC"/>
    <w:rsid w:val="00982C97"/>
    <w:rsid w:val="009834FB"/>
    <w:rsid w:val="0098495B"/>
    <w:rsid w:val="00984C98"/>
    <w:rsid w:val="0098674F"/>
    <w:rsid w:val="00991732"/>
    <w:rsid w:val="00992D21"/>
    <w:rsid w:val="009934DD"/>
    <w:rsid w:val="009947A0"/>
    <w:rsid w:val="00994C02"/>
    <w:rsid w:val="0099532D"/>
    <w:rsid w:val="00996633"/>
    <w:rsid w:val="0099788F"/>
    <w:rsid w:val="009A0BB8"/>
    <w:rsid w:val="009A1B78"/>
    <w:rsid w:val="009A3742"/>
    <w:rsid w:val="009A5386"/>
    <w:rsid w:val="009A56DA"/>
    <w:rsid w:val="009B01AA"/>
    <w:rsid w:val="009B4E63"/>
    <w:rsid w:val="009C075F"/>
    <w:rsid w:val="009C084F"/>
    <w:rsid w:val="009C25BC"/>
    <w:rsid w:val="009C4100"/>
    <w:rsid w:val="009C4929"/>
    <w:rsid w:val="009C4B57"/>
    <w:rsid w:val="009C6389"/>
    <w:rsid w:val="009D0FEC"/>
    <w:rsid w:val="009D3B34"/>
    <w:rsid w:val="009D56B1"/>
    <w:rsid w:val="009D5D2B"/>
    <w:rsid w:val="009E126B"/>
    <w:rsid w:val="009E1538"/>
    <w:rsid w:val="009E2BCD"/>
    <w:rsid w:val="009E2E2C"/>
    <w:rsid w:val="009E3137"/>
    <w:rsid w:val="009E3785"/>
    <w:rsid w:val="009E37AD"/>
    <w:rsid w:val="009E3850"/>
    <w:rsid w:val="009E3DE9"/>
    <w:rsid w:val="009E673C"/>
    <w:rsid w:val="009F14D0"/>
    <w:rsid w:val="009F17AF"/>
    <w:rsid w:val="009F1C75"/>
    <w:rsid w:val="009F44B4"/>
    <w:rsid w:val="009F4CCD"/>
    <w:rsid w:val="00A005DB"/>
    <w:rsid w:val="00A012C5"/>
    <w:rsid w:val="00A031F2"/>
    <w:rsid w:val="00A03362"/>
    <w:rsid w:val="00A03BB1"/>
    <w:rsid w:val="00A118E4"/>
    <w:rsid w:val="00A1457D"/>
    <w:rsid w:val="00A15598"/>
    <w:rsid w:val="00A160B9"/>
    <w:rsid w:val="00A204FA"/>
    <w:rsid w:val="00A23167"/>
    <w:rsid w:val="00A235FF"/>
    <w:rsid w:val="00A24BE2"/>
    <w:rsid w:val="00A24DB1"/>
    <w:rsid w:val="00A352B8"/>
    <w:rsid w:val="00A35939"/>
    <w:rsid w:val="00A35A7E"/>
    <w:rsid w:val="00A36B47"/>
    <w:rsid w:val="00A378E2"/>
    <w:rsid w:val="00A412DA"/>
    <w:rsid w:val="00A42353"/>
    <w:rsid w:val="00A42CFD"/>
    <w:rsid w:val="00A43D2F"/>
    <w:rsid w:val="00A4518D"/>
    <w:rsid w:val="00A45C79"/>
    <w:rsid w:val="00A45EAB"/>
    <w:rsid w:val="00A46AA4"/>
    <w:rsid w:val="00A52914"/>
    <w:rsid w:val="00A53532"/>
    <w:rsid w:val="00A6453C"/>
    <w:rsid w:val="00A65016"/>
    <w:rsid w:val="00A65420"/>
    <w:rsid w:val="00A66EE1"/>
    <w:rsid w:val="00A67C38"/>
    <w:rsid w:val="00A71449"/>
    <w:rsid w:val="00A73638"/>
    <w:rsid w:val="00A73916"/>
    <w:rsid w:val="00A76DB5"/>
    <w:rsid w:val="00A77FB2"/>
    <w:rsid w:val="00A80724"/>
    <w:rsid w:val="00A82BCC"/>
    <w:rsid w:val="00A84714"/>
    <w:rsid w:val="00A84D21"/>
    <w:rsid w:val="00A86097"/>
    <w:rsid w:val="00A87AC0"/>
    <w:rsid w:val="00A903E0"/>
    <w:rsid w:val="00A90981"/>
    <w:rsid w:val="00A90B34"/>
    <w:rsid w:val="00A90BFF"/>
    <w:rsid w:val="00A90E0F"/>
    <w:rsid w:val="00A92EF9"/>
    <w:rsid w:val="00A9341F"/>
    <w:rsid w:val="00A935A0"/>
    <w:rsid w:val="00A93856"/>
    <w:rsid w:val="00A938B5"/>
    <w:rsid w:val="00A93B5F"/>
    <w:rsid w:val="00A94E5E"/>
    <w:rsid w:val="00AA1BD4"/>
    <w:rsid w:val="00AA2863"/>
    <w:rsid w:val="00AA398A"/>
    <w:rsid w:val="00AA454A"/>
    <w:rsid w:val="00AA461F"/>
    <w:rsid w:val="00AA5DFA"/>
    <w:rsid w:val="00AB262E"/>
    <w:rsid w:val="00AB432B"/>
    <w:rsid w:val="00AB56AF"/>
    <w:rsid w:val="00AB7854"/>
    <w:rsid w:val="00AC08A1"/>
    <w:rsid w:val="00AC6335"/>
    <w:rsid w:val="00AC7663"/>
    <w:rsid w:val="00AC78FE"/>
    <w:rsid w:val="00AD17EC"/>
    <w:rsid w:val="00AD1BFC"/>
    <w:rsid w:val="00AD1CA7"/>
    <w:rsid w:val="00AD1EFD"/>
    <w:rsid w:val="00AD2E38"/>
    <w:rsid w:val="00AD3A3D"/>
    <w:rsid w:val="00AD3FBB"/>
    <w:rsid w:val="00AD5CB8"/>
    <w:rsid w:val="00AD5E38"/>
    <w:rsid w:val="00AD6888"/>
    <w:rsid w:val="00AD68B2"/>
    <w:rsid w:val="00AD7EE3"/>
    <w:rsid w:val="00AE138B"/>
    <w:rsid w:val="00AE1AEA"/>
    <w:rsid w:val="00AE1D18"/>
    <w:rsid w:val="00AE21F2"/>
    <w:rsid w:val="00AE5975"/>
    <w:rsid w:val="00AE678B"/>
    <w:rsid w:val="00AF1035"/>
    <w:rsid w:val="00AF3A7E"/>
    <w:rsid w:val="00AF57A1"/>
    <w:rsid w:val="00AF585A"/>
    <w:rsid w:val="00AF6208"/>
    <w:rsid w:val="00B00754"/>
    <w:rsid w:val="00B010D3"/>
    <w:rsid w:val="00B07739"/>
    <w:rsid w:val="00B07F08"/>
    <w:rsid w:val="00B101B4"/>
    <w:rsid w:val="00B111F6"/>
    <w:rsid w:val="00B11C36"/>
    <w:rsid w:val="00B12C77"/>
    <w:rsid w:val="00B13962"/>
    <w:rsid w:val="00B17D4A"/>
    <w:rsid w:val="00B21413"/>
    <w:rsid w:val="00B2365F"/>
    <w:rsid w:val="00B25190"/>
    <w:rsid w:val="00B27158"/>
    <w:rsid w:val="00B30D7E"/>
    <w:rsid w:val="00B313F3"/>
    <w:rsid w:val="00B3174B"/>
    <w:rsid w:val="00B354FD"/>
    <w:rsid w:val="00B40D02"/>
    <w:rsid w:val="00B41B78"/>
    <w:rsid w:val="00B41DB5"/>
    <w:rsid w:val="00B5030A"/>
    <w:rsid w:val="00B522E0"/>
    <w:rsid w:val="00B52F41"/>
    <w:rsid w:val="00B53181"/>
    <w:rsid w:val="00B5527E"/>
    <w:rsid w:val="00B55482"/>
    <w:rsid w:val="00B5623D"/>
    <w:rsid w:val="00B567C2"/>
    <w:rsid w:val="00B56E18"/>
    <w:rsid w:val="00B571A2"/>
    <w:rsid w:val="00B61D32"/>
    <w:rsid w:val="00B62CD5"/>
    <w:rsid w:val="00B6472D"/>
    <w:rsid w:val="00B700B5"/>
    <w:rsid w:val="00B70783"/>
    <w:rsid w:val="00B7122F"/>
    <w:rsid w:val="00B74931"/>
    <w:rsid w:val="00B75364"/>
    <w:rsid w:val="00B76AF4"/>
    <w:rsid w:val="00B8125F"/>
    <w:rsid w:val="00B83C1F"/>
    <w:rsid w:val="00B86418"/>
    <w:rsid w:val="00B9689D"/>
    <w:rsid w:val="00BA0063"/>
    <w:rsid w:val="00BA571D"/>
    <w:rsid w:val="00BA5D78"/>
    <w:rsid w:val="00BB1005"/>
    <w:rsid w:val="00BB47B9"/>
    <w:rsid w:val="00BB5BEE"/>
    <w:rsid w:val="00BB6FA3"/>
    <w:rsid w:val="00BB7048"/>
    <w:rsid w:val="00BB7B69"/>
    <w:rsid w:val="00BC16B2"/>
    <w:rsid w:val="00BC3366"/>
    <w:rsid w:val="00BC36DA"/>
    <w:rsid w:val="00BC5483"/>
    <w:rsid w:val="00BC5AEF"/>
    <w:rsid w:val="00BC665C"/>
    <w:rsid w:val="00BC70E3"/>
    <w:rsid w:val="00BC7804"/>
    <w:rsid w:val="00BD0068"/>
    <w:rsid w:val="00BD1103"/>
    <w:rsid w:val="00BD3058"/>
    <w:rsid w:val="00BD51D5"/>
    <w:rsid w:val="00BE0399"/>
    <w:rsid w:val="00BE0610"/>
    <w:rsid w:val="00BE3D30"/>
    <w:rsid w:val="00BE3D79"/>
    <w:rsid w:val="00BF3758"/>
    <w:rsid w:val="00BF37F7"/>
    <w:rsid w:val="00BF46D0"/>
    <w:rsid w:val="00BF5C83"/>
    <w:rsid w:val="00BF65D9"/>
    <w:rsid w:val="00BF7633"/>
    <w:rsid w:val="00C039A3"/>
    <w:rsid w:val="00C051B9"/>
    <w:rsid w:val="00C10406"/>
    <w:rsid w:val="00C11C1E"/>
    <w:rsid w:val="00C12291"/>
    <w:rsid w:val="00C139BE"/>
    <w:rsid w:val="00C139DA"/>
    <w:rsid w:val="00C15724"/>
    <w:rsid w:val="00C16234"/>
    <w:rsid w:val="00C17036"/>
    <w:rsid w:val="00C17EE5"/>
    <w:rsid w:val="00C20713"/>
    <w:rsid w:val="00C21C5E"/>
    <w:rsid w:val="00C21D05"/>
    <w:rsid w:val="00C224E3"/>
    <w:rsid w:val="00C23DA3"/>
    <w:rsid w:val="00C253E0"/>
    <w:rsid w:val="00C25589"/>
    <w:rsid w:val="00C307DB"/>
    <w:rsid w:val="00C30D5F"/>
    <w:rsid w:val="00C312BF"/>
    <w:rsid w:val="00C337CE"/>
    <w:rsid w:val="00C376EA"/>
    <w:rsid w:val="00C40359"/>
    <w:rsid w:val="00C44F17"/>
    <w:rsid w:val="00C45056"/>
    <w:rsid w:val="00C46CE7"/>
    <w:rsid w:val="00C47229"/>
    <w:rsid w:val="00C50833"/>
    <w:rsid w:val="00C52608"/>
    <w:rsid w:val="00C54D85"/>
    <w:rsid w:val="00C55A8D"/>
    <w:rsid w:val="00C55BE3"/>
    <w:rsid w:val="00C57BBF"/>
    <w:rsid w:val="00C57D47"/>
    <w:rsid w:val="00C601E9"/>
    <w:rsid w:val="00C618EB"/>
    <w:rsid w:val="00C628F6"/>
    <w:rsid w:val="00C62975"/>
    <w:rsid w:val="00C63F7E"/>
    <w:rsid w:val="00C64C0C"/>
    <w:rsid w:val="00C64D49"/>
    <w:rsid w:val="00C64EE1"/>
    <w:rsid w:val="00C715FD"/>
    <w:rsid w:val="00C7250C"/>
    <w:rsid w:val="00C72E68"/>
    <w:rsid w:val="00C755A5"/>
    <w:rsid w:val="00C76602"/>
    <w:rsid w:val="00C76B3A"/>
    <w:rsid w:val="00C80F04"/>
    <w:rsid w:val="00C817F9"/>
    <w:rsid w:val="00C8395A"/>
    <w:rsid w:val="00C84130"/>
    <w:rsid w:val="00C9286D"/>
    <w:rsid w:val="00C92D5C"/>
    <w:rsid w:val="00C949EE"/>
    <w:rsid w:val="00C97101"/>
    <w:rsid w:val="00CA060C"/>
    <w:rsid w:val="00CA0D04"/>
    <w:rsid w:val="00CA12BA"/>
    <w:rsid w:val="00CA3E6D"/>
    <w:rsid w:val="00CA639C"/>
    <w:rsid w:val="00CA7520"/>
    <w:rsid w:val="00CA78AC"/>
    <w:rsid w:val="00CB0E57"/>
    <w:rsid w:val="00CB1D75"/>
    <w:rsid w:val="00CB3F8B"/>
    <w:rsid w:val="00CB4634"/>
    <w:rsid w:val="00CB50A6"/>
    <w:rsid w:val="00CB5210"/>
    <w:rsid w:val="00CB63EC"/>
    <w:rsid w:val="00CC197E"/>
    <w:rsid w:val="00CC414C"/>
    <w:rsid w:val="00CC56F7"/>
    <w:rsid w:val="00CC6774"/>
    <w:rsid w:val="00CD088A"/>
    <w:rsid w:val="00CD301A"/>
    <w:rsid w:val="00CD4F28"/>
    <w:rsid w:val="00CD5C90"/>
    <w:rsid w:val="00CD5DF5"/>
    <w:rsid w:val="00CE0C44"/>
    <w:rsid w:val="00CE2403"/>
    <w:rsid w:val="00CE3520"/>
    <w:rsid w:val="00CF0631"/>
    <w:rsid w:val="00CF22CE"/>
    <w:rsid w:val="00CF35A1"/>
    <w:rsid w:val="00CF3AE1"/>
    <w:rsid w:val="00CF5438"/>
    <w:rsid w:val="00CF6466"/>
    <w:rsid w:val="00D004F2"/>
    <w:rsid w:val="00D01AF5"/>
    <w:rsid w:val="00D03D47"/>
    <w:rsid w:val="00D03DDF"/>
    <w:rsid w:val="00D0472B"/>
    <w:rsid w:val="00D052A9"/>
    <w:rsid w:val="00D064C3"/>
    <w:rsid w:val="00D06D5E"/>
    <w:rsid w:val="00D07ADB"/>
    <w:rsid w:val="00D07E4C"/>
    <w:rsid w:val="00D11027"/>
    <w:rsid w:val="00D11AFF"/>
    <w:rsid w:val="00D12BCC"/>
    <w:rsid w:val="00D1304F"/>
    <w:rsid w:val="00D13ADB"/>
    <w:rsid w:val="00D15AB7"/>
    <w:rsid w:val="00D173AC"/>
    <w:rsid w:val="00D179BA"/>
    <w:rsid w:val="00D17C7D"/>
    <w:rsid w:val="00D239D2"/>
    <w:rsid w:val="00D23BC3"/>
    <w:rsid w:val="00D25B3A"/>
    <w:rsid w:val="00D32437"/>
    <w:rsid w:val="00D33C64"/>
    <w:rsid w:val="00D340EE"/>
    <w:rsid w:val="00D35DFC"/>
    <w:rsid w:val="00D408BA"/>
    <w:rsid w:val="00D41FB3"/>
    <w:rsid w:val="00D423BC"/>
    <w:rsid w:val="00D43233"/>
    <w:rsid w:val="00D44E63"/>
    <w:rsid w:val="00D44EBF"/>
    <w:rsid w:val="00D462B6"/>
    <w:rsid w:val="00D46B69"/>
    <w:rsid w:val="00D4706A"/>
    <w:rsid w:val="00D52101"/>
    <w:rsid w:val="00D53091"/>
    <w:rsid w:val="00D5443C"/>
    <w:rsid w:val="00D54C02"/>
    <w:rsid w:val="00D5626F"/>
    <w:rsid w:val="00D74BC2"/>
    <w:rsid w:val="00D75A84"/>
    <w:rsid w:val="00D75DA8"/>
    <w:rsid w:val="00D77DE8"/>
    <w:rsid w:val="00D808CF"/>
    <w:rsid w:val="00D8160F"/>
    <w:rsid w:val="00D84AA3"/>
    <w:rsid w:val="00D90514"/>
    <w:rsid w:val="00D911AA"/>
    <w:rsid w:val="00D931B0"/>
    <w:rsid w:val="00D94333"/>
    <w:rsid w:val="00DA782F"/>
    <w:rsid w:val="00DB200E"/>
    <w:rsid w:val="00DB3EED"/>
    <w:rsid w:val="00DB4BFA"/>
    <w:rsid w:val="00DB60B7"/>
    <w:rsid w:val="00DB664A"/>
    <w:rsid w:val="00DC0B26"/>
    <w:rsid w:val="00DC3380"/>
    <w:rsid w:val="00DC4A56"/>
    <w:rsid w:val="00DC5B81"/>
    <w:rsid w:val="00DD1605"/>
    <w:rsid w:val="00DD1B6C"/>
    <w:rsid w:val="00DD20AE"/>
    <w:rsid w:val="00DD211A"/>
    <w:rsid w:val="00DD25B8"/>
    <w:rsid w:val="00DD3347"/>
    <w:rsid w:val="00DD35BD"/>
    <w:rsid w:val="00DD4E70"/>
    <w:rsid w:val="00DD6CFD"/>
    <w:rsid w:val="00DE0ABD"/>
    <w:rsid w:val="00DE0C41"/>
    <w:rsid w:val="00DE13D7"/>
    <w:rsid w:val="00DE59F6"/>
    <w:rsid w:val="00DE5D99"/>
    <w:rsid w:val="00DE5E7B"/>
    <w:rsid w:val="00DE6DF5"/>
    <w:rsid w:val="00DF134B"/>
    <w:rsid w:val="00DF1A0D"/>
    <w:rsid w:val="00DF29CB"/>
    <w:rsid w:val="00DF3199"/>
    <w:rsid w:val="00DF34C7"/>
    <w:rsid w:val="00DF7EC0"/>
    <w:rsid w:val="00E033F1"/>
    <w:rsid w:val="00E0351D"/>
    <w:rsid w:val="00E03EDC"/>
    <w:rsid w:val="00E04508"/>
    <w:rsid w:val="00E04A35"/>
    <w:rsid w:val="00E10892"/>
    <w:rsid w:val="00E16106"/>
    <w:rsid w:val="00E1664F"/>
    <w:rsid w:val="00E22D9E"/>
    <w:rsid w:val="00E244BE"/>
    <w:rsid w:val="00E2582A"/>
    <w:rsid w:val="00E26E00"/>
    <w:rsid w:val="00E274BC"/>
    <w:rsid w:val="00E302CE"/>
    <w:rsid w:val="00E314F6"/>
    <w:rsid w:val="00E329FE"/>
    <w:rsid w:val="00E32D5B"/>
    <w:rsid w:val="00E343DF"/>
    <w:rsid w:val="00E358C6"/>
    <w:rsid w:val="00E41248"/>
    <w:rsid w:val="00E42BBC"/>
    <w:rsid w:val="00E4352A"/>
    <w:rsid w:val="00E444AC"/>
    <w:rsid w:val="00E447F5"/>
    <w:rsid w:val="00E45CE4"/>
    <w:rsid w:val="00E45DB0"/>
    <w:rsid w:val="00E467B4"/>
    <w:rsid w:val="00E472C5"/>
    <w:rsid w:val="00E475EE"/>
    <w:rsid w:val="00E47912"/>
    <w:rsid w:val="00E47B32"/>
    <w:rsid w:val="00E5434E"/>
    <w:rsid w:val="00E545FD"/>
    <w:rsid w:val="00E5490F"/>
    <w:rsid w:val="00E576AA"/>
    <w:rsid w:val="00E57E45"/>
    <w:rsid w:val="00E632CC"/>
    <w:rsid w:val="00E64B3B"/>
    <w:rsid w:val="00E64B7F"/>
    <w:rsid w:val="00E64D86"/>
    <w:rsid w:val="00E667AE"/>
    <w:rsid w:val="00E6756B"/>
    <w:rsid w:val="00E70112"/>
    <w:rsid w:val="00E73071"/>
    <w:rsid w:val="00E74D1E"/>
    <w:rsid w:val="00E82051"/>
    <w:rsid w:val="00E867DD"/>
    <w:rsid w:val="00E93768"/>
    <w:rsid w:val="00E95DAF"/>
    <w:rsid w:val="00E972ED"/>
    <w:rsid w:val="00EA17C8"/>
    <w:rsid w:val="00EA2BB5"/>
    <w:rsid w:val="00EA4636"/>
    <w:rsid w:val="00EA4678"/>
    <w:rsid w:val="00EA4831"/>
    <w:rsid w:val="00EA5674"/>
    <w:rsid w:val="00EA64A7"/>
    <w:rsid w:val="00EB01A2"/>
    <w:rsid w:val="00EB0684"/>
    <w:rsid w:val="00EB08EF"/>
    <w:rsid w:val="00EB0DE3"/>
    <w:rsid w:val="00EB1436"/>
    <w:rsid w:val="00EB5B4B"/>
    <w:rsid w:val="00EB7569"/>
    <w:rsid w:val="00EB7EAD"/>
    <w:rsid w:val="00EC4531"/>
    <w:rsid w:val="00EC540E"/>
    <w:rsid w:val="00EC79ED"/>
    <w:rsid w:val="00EC7B45"/>
    <w:rsid w:val="00EC7C51"/>
    <w:rsid w:val="00ED0F47"/>
    <w:rsid w:val="00ED2117"/>
    <w:rsid w:val="00ED6E13"/>
    <w:rsid w:val="00ED728C"/>
    <w:rsid w:val="00ED7CD0"/>
    <w:rsid w:val="00EE1ED1"/>
    <w:rsid w:val="00EE4DA0"/>
    <w:rsid w:val="00EE4E3F"/>
    <w:rsid w:val="00EE6BB4"/>
    <w:rsid w:val="00EE792D"/>
    <w:rsid w:val="00EE7CF2"/>
    <w:rsid w:val="00EF2E66"/>
    <w:rsid w:val="00EF37D4"/>
    <w:rsid w:val="00EF41B2"/>
    <w:rsid w:val="00EF5D60"/>
    <w:rsid w:val="00EF7877"/>
    <w:rsid w:val="00EF7CB2"/>
    <w:rsid w:val="00F00AAB"/>
    <w:rsid w:val="00F0214D"/>
    <w:rsid w:val="00F114C4"/>
    <w:rsid w:val="00F13D7D"/>
    <w:rsid w:val="00F14416"/>
    <w:rsid w:val="00F14AA1"/>
    <w:rsid w:val="00F153D4"/>
    <w:rsid w:val="00F1560E"/>
    <w:rsid w:val="00F159BA"/>
    <w:rsid w:val="00F16117"/>
    <w:rsid w:val="00F20591"/>
    <w:rsid w:val="00F22373"/>
    <w:rsid w:val="00F2408F"/>
    <w:rsid w:val="00F24548"/>
    <w:rsid w:val="00F2464C"/>
    <w:rsid w:val="00F24C32"/>
    <w:rsid w:val="00F33044"/>
    <w:rsid w:val="00F344AB"/>
    <w:rsid w:val="00F35F5D"/>
    <w:rsid w:val="00F42432"/>
    <w:rsid w:val="00F43578"/>
    <w:rsid w:val="00F45644"/>
    <w:rsid w:val="00F45F0B"/>
    <w:rsid w:val="00F51054"/>
    <w:rsid w:val="00F51647"/>
    <w:rsid w:val="00F5566F"/>
    <w:rsid w:val="00F56ACE"/>
    <w:rsid w:val="00F56E10"/>
    <w:rsid w:val="00F57584"/>
    <w:rsid w:val="00F578F8"/>
    <w:rsid w:val="00F61D5D"/>
    <w:rsid w:val="00F6234B"/>
    <w:rsid w:val="00F629BE"/>
    <w:rsid w:val="00F640F9"/>
    <w:rsid w:val="00F65385"/>
    <w:rsid w:val="00F66059"/>
    <w:rsid w:val="00F66243"/>
    <w:rsid w:val="00F66C6E"/>
    <w:rsid w:val="00F701A3"/>
    <w:rsid w:val="00F71D24"/>
    <w:rsid w:val="00F72797"/>
    <w:rsid w:val="00F73243"/>
    <w:rsid w:val="00F736B2"/>
    <w:rsid w:val="00F73F12"/>
    <w:rsid w:val="00F76CBE"/>
    <w:rsid w:val="00F76E61"/>
    <w:rsid w:val="00F77BFD"/>
    <w:rsid w:val="00F81EF2"/>
    <w:rsid w:val="00F83A67"/>
    <w:rsid w:val="00F849CC"/>
    <w:rsid w:val="00F8546A"/>
    <w:rsid w:val="00F86291"/>
    <w:rsid w:val="00F87C8C"/>
    <w:rsid w:val="00F87E38"/>
    <w:rsid w:val="00F907E7"/>
    <w:rsid w:val="00F92389"/>
    <w:rsid w:val="00F951E3"/>
    <w:rsid w:val="00F97F20"/>
    <w:rsid w:val="00FA10AA"/>
    <w:rsid w:val="00FA2126"/>
    <w:rsid w:val="00FA2193"/>
    <w:rsid w:val="00FA2BDB"/>
    <w:rsid w:val="00FA2FD0"/>
    <w:rsid w:val="00FA718F"/>
    <w:rsid w:val="00FA750A"/>
    <w:rsid w:val="00FA7DBF"/>
    <w:rsid w:val="00FB182F"/>
    <w:rsid w:val="00FB31CC"/>
    <w:rsid w:val="00FB3C2F"/>
    <w:rsid w:val="00FB482F"/>
    <w:rsid w:val="00FB7CA6"/>
    <w:rsid w:val="00FC1326"/>
    <w:rsid w:val="00FC1D15"/>
    <w:rsid w:val="00FC1D9C"/>
    <w:rsid w:val="00FC22CC"/>
    <w:rsid w:val="00FC2A8A"/>
    <w:rsid w:val="00FC2A99"/>
    <w:rsid w:val="00FC3404"/>
    <w:rsid w:val="00FC3524"/>
    <w:rsid w:val="00FC66BA"/>
    <w:rsid w:val="00FC7333"/>
    <w:rsid w:val="00FD19F5"/>
    <w:rsid w:val="00FD25A5"/>
    <w:rsid w:val="00FD48DD"/>
    <w:rsid w:val="00FD59BA"/>
    <w:rsid w:val="00FD608E"/>
    <w:rsid w:val="00FE1972"/>
    <w:rsid w:val="00FE1C3E"/>
    <w:rsid w:val="00FE2D45"/>
    <w:rsid w:val="00FE51A7"/>
    <w:rsid w:val="00FE692D"/>
    <w:rsid w:val="00FE7BA9"/>
    <w:rsid w:val="00FF14F1"/>
    <w:rsid w:val="00FF19B1"/>
    <w:rsid w:val="00FF1FD3"/>
    <w:rsid w:val="00FF26B3"/>
    <w:rsid w:val="00FF2772"/>
    <w:rsid w:val="00FF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2CA6D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="Arial" w:eastAsia="MS PMincho" w:hAnsi="Arial" w:cs="Arial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0" w:lineRule="atLeast"/>
    </w:pPr>
    <w:rPr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eastAsia="MS Gothic" w:cs="Times New Roman"/>
      <w:sz w:val="18"/>
      <w:szCs w:val="18"/>
    </w:rPr>
  </w:style>
  <w:style w:type="paragraph" w:styleId="Closing">
    <w:name w:val="Closing"/>
    <w:basedOn w:val="Normal"/>
    <w:pPr>
      <w:jc w:val="right"/>
    </w:pPr>
  </w:style>
  <w:style w:type="paragraph" w:styleId="BodyTextIndent">
    <w:name w:val="Body Text Indent"/>
    <w:basedOn w:val="Normal"/>
    <w:link w:val="BodyTextIndentChar"/>
    <w:pPr>
      <w:spacing w:line="0" w:lineRule="atLeast"/>
      <w:ind w:left="607"/>
    </w:pPr>
    <w:rPr>
      <w:rFonts w:ascii="MS Gothic" w:eastAsia="MS Gothic" w:cs="Times New Roman"/>
      <w:lang w:val="x-none" w:eastAsia="x-none"/>
    </w:rPr>
  </w:style>
  <w:style w:type="paragraph" w:styleId="BlockText">
    <w:name w:val="Block Text"/>
    <w:basedOn w:val="Normal"/>
    <w:pPr>
      <w:spacing w:line="0" w:lineRule="atLeast"/>
      <w:ind w:left="607" w:rightChars="257" w:right="540"/>
    </w:pPr>
    <w:rPr>
      <w:rFonts w:ascii="MS Gothic" w:eastAsia="MS Gothic"/>
    </w:rPr>
  </w:style>
  <w:style w:type="paragraph" w:styleId="Revision">
    <w:name w:val="Revision"/>
    <w:hidden/>
    <w:uiPriority w:val="99"/>
    <w:semiHidden/>
    <w:rsid w:val="00CC414C"/>
    <w:rPr>
      <w:rFonts w:ascii="Arial" w:eastAsia="MS PMincho" w:hAnsi="Arial" w:cs="Arial"/>
      <w:kern w:val="2"/>
      <w:sz w:val="21"/>
      <w:szCs w:val="21"/>
    </w:rPr>
  </w:style>
  <w:style w:type="character" w:styleId="Hyperlink">
    <w:name w:val="Hyperlink"/>
    <w:rsid w:val="00843984"/>
    <w:rPr>
      <w:color w:val="0000FF"/>
      <w:u w:val="single"/>
    </w:rPr>
  </w:style>
  <w:style w:type="character" w:customStyle="1" w:styleId="BodyTextIndentChar">
    <w:name w:val="Body Text Indent Char"/>
    <w:link w:val="BodyTextIndent"/>
    <w:rsid w:val="006B7A61"/>
    <w:rPr>
      <w:rFonts w:ascii="MS Gothic" w:eastAsia="MS Gothic" w:hAnsi="Arial" w:cs="Arial"/>
      <w:kern w:val="2"/>
      <w:sz w:val="21"/>
      <w:szCs w:val="21"/>
    </w:rPr>
  </w:style>
  <w:style w:type="table" w:styleId="TableGrid">
    <w:name w:val="Table Grid"/>
    <w:basedOn w:val="TableNormal"/>
    <w:rsid w:val="006F6CA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C76B3A"/>
    <w:rPr>
      <w:rFonts w:ascii="Arial" w:eastAsia="MS PMincho" w:hAnsi="Arial" w:cs="Arial"/>
      <w:kern w:val="2"/>
      <w:sz w:val="21"/>
      <w:szCs w:val="21"/>
    </w:rPr>
  </w:style>
  <w:style w:type="paragraph" w:styleId="ListParagraph">
    <w:name w:val="List Paragraph"/>
    <w:basedOn w:val="Normal"/>
    <w:uiPriority w:val="34"/>
    <w:qFormat/>
    <w:rsid w:val="007512F9"/>
    <w:pPr>
      <w:ind w:leftChars="400" w:left="840"/>
    </w:pPr>
  </w:style>
  <w:style w:type="character" w:styleId="CommentReference">
    <w:name w:val="annotation reference"/>
    <w:uiPriority w:val="99"/>
    <w:semiHidden/>
    <w:unhideWhenUsed/>
    <w:rsid w:val="008B06E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6EF"/>
    <w:pPr>
      <w:jc w:val="left"/>
    </w:pPr>
    <w:rPr>
      <w:rFonts w:cs="Times New Roman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8B06EF"/>
    <w:rPr>
      <w:rFonts w:ascii="Arial" w:eastAsia="MS PMincho" w:hAnsi="Arial" w:cs="Arial"/>
      <w:kern w:val="2"/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6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B06EF"/>
    <w:rPr>
      <w:rFonts w:ascii="Arial" w:eastAsia="MS PMincho" w:hAnsi="Arial" w:cs="Arial"/>
      <w:b/>
      <w:bCs/>
      <w:kern w:val="2"/>
      <w:sz w:val="21"/>
      <w:szCs w:val="21"/>
    </w:rPr>
  </w:style>
  <w:style w:type="character" w:customStyle="1" w:styleId="HeaderChar">
    <w:name w:val="Header Char"/>
    <w:link w:val="Header"/>
    <w:uiPriority w:val="99"/>
    <w:rsid w:val="00D74BC2"/>
    <w:rPr>
      <w:rFonts w:ascii="Arial" w:eastAsia="MS PMincho" w:hAnsi="Arial" w:cs="Arial"/>
      <w:kern w:val="2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DE5D9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14758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table" w:customStyle="1" w:styleId="1">
    <w:name w:val="表 (格子)1"/>
    <w:basedOn w:val="TableNormal"/>
    <w:next w:val="TableGrid"/>
    <w:rsid w:val="00097C5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D16A2"/>
    <w:pPr>
      <w:widowControl w:val="0"/>
      <w:autoSpaceDE w:val="0"/>
      <w:autoSpaceDN w:val="0"/>
      <w:adjustRightInd w:val="0"/>
    </w:pPr>
    <w:rPr>
      <w:rFonts w:ascii="MS Mincho" w:hAnsi="MS Mincho" w:cs="MS Mincho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337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4EBD41-5BC2-47DB-A76B-3C758E1FE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1-25T05:24:00Z</dcterms:created>
  <dcterms:modified xsi:type="dcterms:W3CDTF">2021-11-25T08:03:00Z</dcterms:modified>
</cp:coreProperties>
</file>